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C1AC6" w14:textId="77777777" w:rsidR="00F47E80" w:rsidRPr="00F47E80" w:rsidRDefault="00F47E80" w:rsidP="00F47E80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8"/>
          <w:szCs w:val="28"/>
          <w:lang w:eastAsia="en-US"/>
        </w:rPr>
      </w:pPr>
      <w:r w:rsidRPr="00F47E80">
        <w:rPr>
          <w:rFonts w:eastAsiaTheme="minorHAnsi"/>
          <w:b/>
          <w:bCs/>
          <w:color w:val="000000"/>
          <w:sz w:val="28"/>
          <w:szCs w:val="28"/>
          <w:lang w:eastAsia="en-US"/>
        </w:rPr>
        <w:t>Výzva na predloženie cenovej ponuky</w:t>
      </w:r>
    </w:p>
    <w:p w14:paraId="219BFC57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i/>
          <w:iCs/>
          <w:color w:val="000000"/>
          <w:sz w:val="23"/>
          <w:szCs w:val="23"/>
          <w:lang w:eastAsia="en-US"/>
        </w:rPr>
      </w:pPr>
    </w:p>
    <w:p w14:paraId="782C6A59" w14:textId="123BC879" w:rsidR="00F47E80" w:rsidRPr="00F47E80" w:rsidRDefault="00F47E80" w:rsidP="000873E9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3"/>
          <w:szCs w:val="23"/>
          <w:lang w:eastAsia="en-US"/>
        </w:rPr>
      </w:pP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 xml:space="preserve">v rámci postupu verejného obstarávania podľa § 117 zákona č. 343/2015 Z. z. o verejnom obstarávaní </w:t>
      </w:r>
      <w:r w:rsidR="004B3C2C">
        <w:rPr>
          <w:rFonts w:eastAsiaTheme="minorHAnsi"/>
          <w:i/>
          <w:iCs/>
          <w:color w:val="000000"/>
          <w:sz w:val="23"/>
          <w:szCs w:val="23"/>
          <w:lang w:eastAsia="en-US"/>
        </w:rPr>
        <w:br/>
      </w: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>a o zmene a doplnení niektorých zákonov v znení neskorších predpisov</w:t>
      </w:r>
      <w:r w:rsidR="00E372EA">
        <w:rPr>
          <w:rFonts w:eastAsiaTheme="minorHAnsi"/>
          <w:i/>
          <w:iCs/>
          <w:color w:val="000000"/>
          <w:sz w:val="23"/>
          <w:szCs w:val="23"/>
          <w:lang w:eastAsia="en-US"/>
        </w:rPr>
        <w:t>.</w:t>
      </w:r>
    </w:p>
    <w:p w14:paraId="5AF8C2E1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145916F8" w14:textId="77777777" w:rsidR="000D706F" w:rsidRPr="00CB24A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38D2EAC8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0E85C776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3D41B450" w14:textId="4509522B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1CAF2E9E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079C16C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0A23812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C5DF56C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76F0BA8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9564434" w14:textId="3819C79C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D835F7A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58CA7F6" w14:textId="69DAFDB9" w:rsidR="000C651F" w:rsidRPr="000C651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Predmet zákazky:</w:t>
      </w:r>
      <w:r w:rsidR="00297342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 „</w:t>
      </w:r>
      <w:bookmarkStart w:id="0" w:name="_Hlk63848241"/>
      <w:r w:rsidR="00297342" w:rsidRPr="00297342">
        <w:rPr>
          <w:rFonts w:ascii="Times New Roman" w:hAnsi="Times New Roman"/>
          <w:b/>
          <w:bCs/>
          <w:sz w:val="24"/>
          <w:szCs w:val="24"/>
          <w:lang w:eastAsia="ar-SA"/>
        </w:rPr>
        <w:t xml:space="preserve">Poskytovanie </w:t>
      </w:r>
      <w:r w:rsidR="0024567E">
        <w:rPr>
          <w:rFonts w:ascii="Times New Roman" w:hAnsi="Times New Roman"/>
          <w:b/>
          <w:bCs/>
          <w:sz w:val="24"/>
          <w:szCs w:val="24"/>
          <w:lang w:eastAsia="ar-SA"/>
        </w:rPr>
        <w:t xml:space="preserve">odborných </w:t>
      </w:r>
      <w:r w:rsidR="00297342" w:rsidRPr="00297342">
        <w:rPr>
          <w:rFonts w:ascii="Times New Roman" w:hAnsi="Times New Roman"/>
          <w:b/>
          <w:bCs/>
          <w:sz w:val="24"/>
          <w:szCs w:val="24"/>
          <w:lang w:eastAsia="ar-SA"/>
        </w:rPr>
        <w:t xml:space="preserve">poradenských služieb 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>v oblasti cestovného ruchu a regionálneho rozvoja</w:t>
      </w:r>
      <w:bookmarkEnd w:id="0"/>
      <w:r w:rsidR="00297342">
        <w:rPr>
          <w:rFonts w:ascii="Times New Roman" w:hAnsi="Times New Roman"/>
          <w:b/>
          <w:bCs/>
          <w:sz w:val="24"/>
          <w:szCs w:val="24"/>
          <w:lang w:eastAsia="ar-SA"/>
        </w:rPr>
        <w:t>“</w:t>
      </w:r>
    </w:p>
    <w:p w14:paraId="4735268E" w14:textId="77777777" w:rsidR="000E1B91" w:rsidRDefault="000E1B91" w:rsidP="00756FF8">
      <w:pPr>
        <w:ind w:left="284"/>
        <w:jc w:val="both"/>
      </w:pPr>
    </w:p>
    <w:p w14:paraId="17E6D629" w14:textId="10BBCB7C" w:rsidR="008E7BB0" w:rsidRDefault="000E1B91" w:rsidP="0024567E">
      <w:pPr>
        <w:ind w:left="284"/>
        <w:jc w:val="both"/>
      </w:pPr>
      <w:r>
        <w:t xml:space="preserve">Predmetom zákazky je poskytovanie </w:t>
      </w:r>
      <w:r w:rsidR="0024567E">
        <w:t xml:space="preserve">odborných </w:t>
      </w:r>
      <w:r>
        <w:t>poradenských služieb</w:t>
      </w:r>
      <w:r w:rsidR="0024567E">
        <w:t xml:space="preserve"> v oblasti cestovného ruchu a regionálneho rozvoja</w:t>
      </w:r>
      <w:r>
        <w:t>. Poradenstvo sa poskytuje</w:t>
      </w:r>
      <w:r w:rsidR="0024567E">
        <w:t xml:space="preserve"> najmä</w:t>
      </w:r>
      <w:r>
        <w:t xml:space="preserve"> týmito formami:</w:t>
      </w:r>
    </w:p>
    <w:p w14:paraId="37150F3C" w14:textId="77777777" w:rsidR="00701CE9" w:rsidRPr="00701CE9" w:rsidRDefault="0024567E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>poradenské a konzultačné činnosti pri riadení projektov z rozvojových fondov a v cestovnom ruchu,</w:t>
      </w:r>
    </w:p>
    <w:p w14:paraId="1AE34718" w14:textId="77777777" w:rsidR="00701CE9" w:rsidRPr="00701CE9" w:rsidRDefault="00701CE9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 xml:space="preserve">nastavenie postupu a procesov implementácie </w:t>
      </w:r>
      <w:proofErr w:type="spellStart"/>
      <w:r w:rsidRPr="00701CE9">
        <w:rPr>
          <w:rFonts w:ascii="Times New Roman" w:hAnsi="Times New Roman"/>
          <w:sz w:val="24"/>
          <w:szCs w:val="24"/>
        </w:rPr>
        <w:t>destinačného</w:t>
      </w:r>
      <w:proofErr w:type="spellEnd"/>
      <w:r w:rsidRPr="00701CE9">
        <w:rPr>
          <w:rFonts w:ascii="Times New Roman" w:hAnsi="Times New Roman"/>
          <w:sz w:val="24"/>
          <w:szCs w:val="24"/>
        </w:rPr>
        <w:t xml:space="preserve"> manažmentu v Trnavskom kraji,</w:t>
      </w:r>
    </w:p>
    <w:p w14:paraId="48E6EEFA" w14:textId="77777777" w:rsidR="00701CE9" w:rsidRPr="00701CE9" w:rsidRDefault="00701CE9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 xml:space="preserve">definovanie rozvojových projektov a rozvojových iniciatív cestovného ruchu v Trnavskom kraji a ich výstupov, </w:t>
      </w:r>
    </w:p>
    <w:p w14:paraId="2E36D845" w14:textId="77777777" w:rsidR="00701CE9" w:rsidRPr="00701CE9" w:rsidRDefault="00701CE9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 xml:space="preserve">vedenie pracovných skupín v rozvojových projektoch a v rozvojových iniciatívach cestovného ruchu v Trnavskom kraji, </w:t>
      </w:r>
    </w:p>
    <w:p w14:paraId="3660B624" w14:textId="77777777" w:rsidR="00701CE9" w:rsidRPr="00701CE9" w:rsidRDefault="00701CE9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>strategický dohľad nad rozvojovými projektmi a rozvojovými iniciatívami cestovného ruchu v Trnavskom kraji,</w:t>
      </w:r>
    </w:p>
    <w:p w14:paraId="3094619C" w14:textId="314EC823" w:rsidR="00701CE9" w:rsidRPr="00701CE9" w:rsidRDefault="00701CE9" w:rsidP="00701CE9">
      <w:pPr>
        <w:pStyle w:val="Odsekzoznamu"/>
        <w:numPr>
          <w:ilvl w:val="0"/>
          <w:numId w:val="17"/>
        </w:numPr>
        <w:jc w:val="both"/>
        <w:rPr>
          <w:rFonts w:ascii="Times New Roman" w:hAnsi="Times New Roman"/>
          <w:sz w:val="24"/>
          <w:szCs w:val="24"/>
        </w:rPr>
      </w:pPr>
      <w:r w:rsidRPr="00701CE9">
        <w:rPr>
          <w:rFonts w:ascii="Times New Roman" w:hAnsi="Times New Roman"/>
          <w:sz w:val="24"/>
          <w:szCs w:val="24"/>
        </w:rPr>
        <w:t>odborné konzultácie pre pracovníkov Úradu Trnavského samosprávneho kraja a jeho organizácií.</w:t>
      </w:r>
    </w:p>
    <w:p w14:paraId="58DBEE46" w14:textId="239D7096" w:rsidR="00D243EC" w:rsidRPr="00EA5C0B" w:rsidRDefault="00D243EC" w:rsidP="00D243EC">
      <w:pPr>
        <w:ind w:firstLine="284"/>
        <w:jc w:val="both"/>
      </w:pPr>
      <w:r w:rsidRPr="00585B8D">
        <w:rPr>
          <w:b/>
        </w:rPr>
        <w:t>Predpokladaný maximálny počet hodín:</w:t>
      </w:r>
      <w:r w:rsidRPr="00585B8D">
        <w:t xml:space="preserve"> </w:t>
      </w:r>
      <w:r w:rsidR="00EA5C0B" w:rsidRPr="00585B8D">
        <w:t>800 hodín</w:t>
      </w:r>
    </w:p>
    <w:p w14:paraId="040372DB" w14:textId="0D5667A4" w:rsidR="00D243EC" w:rsidRDefault="00D243EC" w:rsidP="00D243EC">
      <w:pPr>
        <w:autoSpaceDE w:val="0"/>
        <w:autoSpaceDN w:val="0"/>
        <w:adjustRightInd w:val="0"/>
        <w:jc w:val="both"/>
        <w:rPr>
          <w:rFonts w:eastAsiaTheme="minorHAnsi"/>
          <w:lang w:eastAsia="en-US"/>
        </w:rPr>
      </w:pPr>
    </w:p>
    <w:p w14:paraId="46D2B0B4" w14:textId="77777777" w:rsidR="00D243EC" w:rsidRPr="00D243EC" w:rsidRDefault="00D243EC" w:rsidP="00D243EC">
      <w:pPr>
        <w:autoSpaceDE w:val="0"/>
        <w:autoSpaceDN w:val="0"/>
        <w:adjustRightInd w:val="0"/>
        <w:jc w:val="both"/>
        <w:rPr>
          <w:rFonts w:eastAsiaTheme="minorHAnsi"/>
        </w:rPr>
      </w:pPr>
    </w:p>
    <w:p w14:paraId="065E92FC" w14:textId="77777777" w:rsidR="00CB24AF" w:rsidRPr="00EA1C6B" w:rsidRDefault="00E372EA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7539842B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3790993C" w14:textId="051522BA" w:rsidR="0029406E" w:rsidRPr="00890889" w:rsidRDefault="00297342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8E7BB0">
        <w:rPr>
          <w:rFonts w:ascii="Times New Roman" w:eastAsiaTheme="minorHAnsi" w:hAnsi="Times New Roman"/>
          <w:sz w:val="24"/>
          <w:szCs w:val="24"/>
        </w:rPr>
        <w:t>Termín poskytovania služieb</w:t>
      </w:r>
      <w:r w:rsidR="00CB24AF" w:rsidRPr="008E7BB0">
        <w:rPr>
          <w:rFonts w:ascii="Times New Roman" w:eastAsiaTheme="minorHAnsi" w:hAnsi="Times New Roman"/>
          <w:sz w:val="24"/>
          <w:szCs w:val="24"/>
        </w:rPr>
        <w:t xml:space="preserve">: </w:t>
      </w:r>
      <w:r w:rsidRPr="008E7BB0">
        <w:rPr>
          <w:rFonts w:ascii="Times New Roman" w:eastAsiaTheme="minorHAnsi" w:hAnsi="Times New Roman"/>
          <w:sz w:val="24"/>
          <w:szCs w:val="24"/>
        </w:rPr>
        <w:t>od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o dňa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 xml:space="preserve">nadobudnutia </w:t>
      </w:r>
      <w:r w:rsidR="008E7BB0" w:rsidRPr="008E7BB0">
        <w:rPr>
          <w:rFonts w:ascii="Times New Roman" w:eastAsiaTheme="minorHAnsi" w:hAnsi="Times New Roman"/>
          <w:sz w:val="24"/>
          <w:szCs w:val="24"/>
        </w:rPr>
        <w:t>účin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nosti zmluv</w:t>
      </w:r>
      <w:r w:rsidR="00E068D9" w:rsidRPr="008E7BB0">
        <w:rPr>
          <w:rFonts w:ascii="Times New Roman" w:eastAsiaTheme="minorHAnsi" w:hAnsi="Times New Roman"/>
          <w:sz w:val="24"/>
          <w:szCs w:val="24"/>
        </w:rPr>
        <w:t>ného vzťahu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do </w:t>
      </w:r>
      <w:r w:rsidRPr="00701CE9">
        <w:rPr>
          <w:rFonts w:ascii="Times New Roman" w:eastAsiaTheme="minorHAnsi" w:hAnsi="Times New Roman"/>
          <w:sz w:val="24"/>
          <w:szCs w:val="24"/>
        </w:rPr>
        <w:t>31.12.202</w:t>
      </w:r>
      <w:r w:rsidR="00786108" w:rsidRPr="00701CE9">
        <w:rPr>
          <w:rFonts w:ascii="Times New Roman" w:eastAsiaTheme="minorHAnsi" w:hAnsi="Times New Roman"/>
          <w:sz w:val="24"/>
          <w:szCs w:val="24"/>
        </w:rPr>
        <w:t>1</w:t>
      </w:r>
    </w:p>
    <w:p w14:paraId="1E17E359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41536418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4065ACB5" w14:textId="3742D32C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</w:t>
      </w:r>
      <w:proofErr w:type="spellStart"/>
      <w:r w:rsidR="00E372EA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>Poskytovanie</w:t>
      </w:r>
      <w:r w:rsidR="0024567E">
        <w:rPr>
          <w:rFonts w:ascii="Times New Roman" w:hAnsi="Times New Roman"/>
          <w:b/>
          <w:sz w:val="24"/>
          <w:szCs w:val="24"/>
          <w:lang w:eastAsia="ar-SA"/>
        </w:rPr>
        <w:t xml:space="preserve"> odborných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 xml:space="preserve"> poradenskýc</w:t>
      </w:r>
      <w:r w:rsidR="00B16273">
        <w:rPr>
          <w:rFonts w:ascii="Times New Roman" w:hAnsi="Times New Roman"/>
          <w:b/>
          <w:sz w:val="24"/>
          <w:szCs w:val="24"/>
          <w:lang w:eastAsia="ar-SA"/>
        </w:rPr>
        <w:t>h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 xml:space="preserve"> </w:t>
      </w:r>
      <w:r w:rsidR="00B16273" w:rsidRPr="00297342">
        <w:rPr>
          <w:rFonts w:ascii="Times New Roman" w:hAnsi="Times New Roman"/>
          <w:b/>
          <w:bCs/>
          <w:sz w:val="24"/>
          <w:szCs w:val="24"/>
          <w:lang w:eastAsia="ar-SA"/>
        </w:rPr>
        <w:t xml:space="preserve">služieb </w:t>
      </w:r>
      <w:r w:rsidR="00B16273">
        <w:rPr>
          <w:rFonts w:ascii="Times New Roman" w:hAnsi="Times New Roman"/>
          <w:b/>
          <w:bCs/>
          <w:sz w:val="24"/>
          <w:szCs w:val="24"/>
          <w:lang w:eastAsia="ar-SA"/>
        </w:rPr>
        <w:t>v oblasti cestovného ruchu a regionálneho rozvoja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179F7094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AE9031" w14:textId="77EAD035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585B8D" w:rsidRPr="00585B8D">
        <w:rPr>
          <w:rFonts w:ascii="Times New Roman" w:eastAsiaTheme="minorHAnsi" w:hAnsi="Times New Roman"/>
          <w:b/>
          <w:bCs/>
          <w:sz w:val="24"/>
          <w:szCs w:val="24"/>
        </w:rPr>
        <w:t>10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DF67F9" w:rsidRPr="00585B8D">
        <w:rPr>
          <w:rFonts w:ascii="Times New Roman" w:eastAsiaTheme="minorHAnsi" w:hAnsi="Times New Roman"/>
          <w:b/>
          <w:bCs/>
          <w:sz w:val="24"/>
          <w:szCs w:val="24"/>
        </w:rPr>
        <w:t>0</w:t>
      </w:r>
      <w:r w:rsidR="00701CE9" w:rsidRPr="00585B8D">
        <w:rPr>
          <w:rFonts w:ascii="Times New Roman" w:eastAsiaTheme="minorHAnsi" w:hAnsi="Times New Roman"/>
          <w:b/>
          <w:bCs/>
          <w:sz w:val="24"/>
          <w:szCs w:val="24"/>
        </w:rPr>
        <w:t>3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 w:rsidRPr="00585B8D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Pr="00585B8D">
        <w:rPr>
          <w:rFonts w:ascii="Times New Roman" w:eastAsiaTheme="minorHAnsi" w:hAnsi="Times New Roman"/>
          <w:b/>
          <w:bCs/>
          <w:sz w:val="24"/>
          <w:szCs w:val="24"/>
        </w:rPr>
        <w:t xml:space="preserve"> hod.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75DE8B01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Požiadavky na obsah ponuky a podmienky účasti uchádzačov: </w:t>
      </w:r>
    </w:p>
    <w:p w14:paraId="6CFC1F0B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1A870B69" w:rsidR="0029406E" w:rsidRPr="005E5D48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33A46DDD" w14:textId="77777777" w:rsidR="002C1A04" w:rsidRDefault="002C1A04" w:rsidP="002C1A04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49CD88D8" w14:textId="00AA41C5" w:rsidR="005E5D48" w:rsidRPr="002C1A04" w:rsidRDefault="002C1A04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ávrh zmluvy o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 xml:space="preserve"> poradenských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služieb</w:t>
      </w:r>
      <w:r w:rsidR="00901A6B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, ktoré sú predmetom tejto výzvy. </w:t>
      </w:r>
    </w:p>
    <w:p w14:paraId="6EFB548C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437DFCBF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</w:t>
      </w:r>
      <w:r w:rsidRPr="005E5D48">
        <w:rPr>
          <w:rFonts w:eastAsiaTheme="minorHAnsi"/>
          <w:bCs/>
        </w:rPr>
        <w:t>predkladá sa spolu s jeho úradným prekladom do štátneho jazyka;</w:t>
      </w:r>
      <w:r w:rsidRPr="00BC1D95">
        <w:rPr>
          <w:rFonts w:eastAsiaTheme="minorHAnsi"/>
          <w:b/>
        </w:rPr>
        <w:t xml:space="preserve">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B5F5648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5CC348D7" w14:textId="1908382A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CE3693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526C956E" w14:textId="2441E170" w:rsidR="00F00842" w:rsidRPr="00EA5C0B" w:rsidRDefault="00F47E80" w:rsidP="00EA5C0B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ritériá vyhodnotenia ponúk: </w:t>
      </w:r>
    </w:p>
    <w:p w14:paraId="56C3ED1C" w14:textId="12C5FF64" w:rsidR="00F00842" w:rsidRPr="00EA5C0B" w:rsidRDefault="00F00842" w:rsidP="00F00842">
      <w:pPr>
        <w:pStyle w:val="Odsekzoznamu1"/>
        <w:numPr>
          <w:ilvl w:val="0"/>
          <w:numId w:val="18"/>
        </w:numPr>
        <w:tabs>
          <w:tab w:val="left" w:pos="1134"/>
        </w:tabs>
        <w:spacing w:line="240" w:lineRule="auto"/>
        <w:ind w:hanging="436"/>
        <w:jc w:val="both"/>
        <w:rPr>
          <w:b/>
        </w:rPr>
      </w:pPr>
      <w:r w:rsidRPr="00EA5C0B">
        <w:rPr>
          <w:b/>
        </w:rPr>
        <w:t>najnižšia cena za 1 hodinu poskytnutia služieb, ktoré sú predmetom zákazky v EUR s DPH</w:t>
      </w:r>
    </w:p>
    <w:p w14:paraId="3E3F7FBD" w14:textId="77777777" w:rsidR="00F00842" w:rsidRPr="00EA5C0B" w:rsidRDefault="00F00842" w:rsidP="00F00842">
      <w:pPr>
        <w:pStyle w:val="Odsekzoznamu1"/>
        <w:tabs>
          <w:tab w:val="left" w:pos="1134"/>
        </w:tabs>
        <w:spacing w:line="240" w:lineRule="auto"/>
        <w:ind w:left="284"/>
        <w:jc w:val="both"/>
      </w:pPr>
    </w:p>
    <w:p w14:paraId="592549AB" w14:textId="7358B4BA" w:rsidR="00611CA0" w:rsidRPr="00EA5C0B" w:rsidRDefault="00F00842" w:rsidP="00F00842">
      <w:pPr>
        <w:pStyle w:val="Odsekzoznamu1"/>
        <w:tabs>
          <w:tab w:val="left" w:pos="1134"/>
        </w:tabs>
        <w:spacing w:line="240" w:lineRule="auto"/>
        <w:ind w:left="284"/>
        <w:jc w:val="both"/>
        <w:rPr>
          <w:b/>
        </w:rPr>
      </w:pPr>
      <w:r w:rsidRPr="00EA5C0B">
        <w:t>Úspešným uchádzačom sa stane ten uchádzač, ktorý predloží najnižšiu cen</w:t>
      </w:r>
      <w:r w:rsidR="004550C2">
        <w:t>u</w:t>
      </w:r>
      <w:r w:rsidRPr="00EA5C0B">
        <w:t xml:space="preserve"> za 1 hodinu poskytnutia služieb v EUR s DPH. O úspešnosti ponuky budú uchádzači informovaní. Ak uchádzač nie je platcom DPH, uvedie to v ponuke. </w:t>
      </w:r>
    </w:p>
    <w:p w14:paraId="06880A81" w14:textId="77777777" w:rsidR="0029406E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2C07A120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5EAFA5A1" w14:textId="5355F723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23F6EC0F" w14:textId="7B5426B0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účely vyhodnotenia pripočítaná DPH v zmysle zákona o DPH). Cenu bez DPH, výšku DPH a cenu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lastRenderedPageBreak/>
        <w:t xml:space="preserve">s pripočítanou DPH uvedie v časti Formulár – CENOVÁ PONUKA, podľa ktorej sa budú ponuky vyhodnocovať. </w:t>
      </w:r>
    </w:p>
    <w:p w14:paraId="1371FE5D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37E657" w14:textId="77777777" w:rsidR="00272406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5C4AE415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401CEFE7" w14:textId="6A785B24" w:rsidR="005E5D48" w:rsidRDefault="005E5D48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2C1A04">
        <w:rPr>
          <w:rFonts w:ascii="Times New Roman" w:eastAsiaTheme="minorHAnsi" w:hAnsi="Times New Roman"/>
          <w:sz w:val="24"/>
          <w:szCs w:val="24"/>
        </w:rPr>
        <w:t>Návrh zmluvy o</w:t>
      </w:r>
      <w:r w:rsidR="00DF67F9">
        <w:rPr>
          <w:rFonts w:ascii="Times New Roman" w:eastAsiaTheme="minorHAnsi" w:hAnsi="Times New Roman"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sz w:val="24"/>
          <w:szCs w:val="24"/>
        </w:rPr>
        <w:t xml:space="preserve"> </w:t>
      </w:r>
      <w:r w:rsidR="0024567E">
        <w:rPr>
          <w:rFonts w:ascii="Times New Roman" w:eastAsiaTheme="minorHAnsi" w:hAnsi="Times New Roman"/>
          <w:sz w:val="24"/>
          <w:szCs w:val="24"/>
        </w:rPr>
        <w:t xml:space="preserve">odborných </w:t>
      </w:r>
      <w:r w:rsidR="00DF67F9">
        <w:rPr>
          <w:rFonts w:ascii="Times New Roman" w:eastAsiaTheme="minorHAnsi" w:hAnsi="Times New Roman"/>
          <w:sz w:val="24"/>
          <w:szCs w:val="24"/>
        </w:rPr>
        <w:t>poradenských</w:t>
      </w:r>
      <w:r w:rsidRPr="002C1A04">
        <w:rPr>
          <w:rFonts w:ascii="Times New Roman" w:eastAsiaTheme="minorHAnsi" w:hAnsi="Times New Roman"/>
          <w:sz w:val="24"/>
          <w:szCs w:val="24"/>
        </w:rPr>
        <w:t xml:space="preserve"> služieb</w:t>
      </w:r>
    </w:p>
    <w:p w14:paraId="001CAFC9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4033B9D6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701CE9" w:rsidRPr="00585B8D">
        <w:rPr>
          <w:rFonts w:ascii="Times New Roman" w:eastAsiaTheme="minorHAnsi" w:hAnsi="Times New Roman"/>
          <w:sz w:val="24"/>
          <w:szCs w:val="24"/>
        </w:rPr>
        <w:t>0</w:t>
      </w:r>
      <w:r w:rsidR="00585B8D" w:rsidRPr="00585B8D">
        <w:rPr>
          <w:rFonts w:ascii="Times New Roman" w:eastAsiaTheme="minorHAnsi" w:hAnsi="Times New Roman"/>
          <w:sz w:val="24"/>
          <w:szCs w:val="24"/>
        </w:rPr>
        <w:t>4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</w:t>
      </w:r>
      <w:r w:rsidR="00807E6F" w:rsidRPr="00585B8D">
        <w:rPr>
          <w:rFonts w:ascii="Times New Roman" w:eastAsiaTheme="minorHAnsi" w:hAnsi="Times New Roman"/>
          <w:sz w:val="24"/>
          <w:szCs w:val="24"/>
        </w:rPr>
        <w:t>0</w:t>
      </w:r>
      <w:r w:rsidR="00701CE9" w:rsidRPr="00585B8D">
        <w:rPr>
          <w:rFonts w:ascii="Times New Roman" w:eastAsiaTheme="minorHAnsi" w:hAnsi="Times New Roman"/>
          <w:sz w:val="24"/>
          <w:szCs w:val="24"/>
        </w:rPr>
        <w:t>3</w:t>
      </w:r>
      <w:r w:rsidR="006B75DA" w:rsidRPr="00585B8D">
        <w:rPr>
          <w:rFonts w:ascii="Times New Roman" w:eastAsiaTheme="minorHAnsi" w:hAnsi="Times New Roman"/>
          <w:sz w:val="24"/>
          <w:szCs w:val="24"/>
        </w:rPr>
        <w:t>.202</w:t>
      </w:r>
      <w:r w:rsidR="00DF67F9" w:rsidRPr="00585B8D">
        <w:rPr>
          <w:rFonts w:ascii="Times New Roman" w:eastAsiaTheme="minorHAnsi" w:hAnsi="Times New Roman"/>
          <w:sz w:val="24"/>
          <w:szCs w:val="24"/>
        </w:rPr>
        <w:t>1</w:t>
      </w:r>
      <w:r w:rsidR="00053D71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8367B34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258D0D5B" w:rsidR="00272406" w:rsidRPr="00297342" w:rsidRDefault="009E421D" w:rsidP="009E421D">
      <w:pPr>
        <w:tabs>
          <w:tab w:val="left" w:pos="7650"/>
        </w:tabs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ab/>
        <w:t xml:space="preserve">  </w:t>
      </w:r>
      <w:proofErr w:type="spellStart"/>
      <w:r>
        <w:rPr>
          <w:rFonts w:eastAsiaTheme="minorHAnsi"/>
        </w:rPr>
        <w:t>v.r</w:t>
      </w:r>
      <w:proofErr w:type="spellEnd"/>
      <w:r>
        <w:rPr>
          <w:rFonts w:eastAsiaTheme="minorHAnsi"/>
        </w:rPr>
        <w:t>.</w:t>
      </w:r>
    </w:p>
    <w:p w14:paraId="5E5C70D7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76DE24C2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053D71">
        <w:rPr>
          <w:rFonts w:ascii="Times New Roman" w:eastAsiaTheme="minorHAnsi" w:hAnsi="Times New Roman"/>
          <w:sz w:val="24"/>
          <w:szCs w:val="24"/>
        </w:rPr>
        <w:t>Mgr. Viktor Maroši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4CF5F3F" w14:textId="77777777" w:rsidR="00F47E80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910CA22" w14:textId="172E58C9" w:rsidR="008E7BB0" w:rsidRDefault="008E7BB0">
      <w:pPr>
        <w:spacing w:after="200"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6810D7AE" w14:textId="77777777" w:rsidR="00BC1D95" w:rsidRDefault="00BC1D95" w:rsidP="00C076E0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A4E4158" w14:textId="724FC3A0" w:rsidR="009E3974" w:rsidRDefault="009E3974" w:rsidP="009E3974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íloha č.1</w:t>
      </w:r>
    </w:p>
    <w:p w14:paraId="172D9C19" w14:textId="77777777" w:rsidR="009E3974" w:rsidRDefault="009E3974" w:rsidP="009E3974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4BCA175D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603E78ED" w14:textId="664CE73F" w:rsidR="009E3974" w:rsidRPr="00EA1C6B" w:rsidRDefault="009E3974" w:rsidP="00E776E7">
      <w:pPr>
        <w:autoSpaceDE w:val="0"/>
        <w:autoSpaceDN w:val="0"/>
        <w:adjustRightInd w:val="0"/>
        <w:ind w:left="2410" w:hanging="241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 w:rsidR="00B16273">
        <w:rPr>
          <w:b/>
          <w:bCs/>
          <w:color w:val="000000"/>
        </w:rPr>
        <w:tab/>
      </w:r>
      <w:r w:rsidR="00B16273" w:rsidRPr="00297342">
        <w:rPr>
          <w:b/>
          <w:bCs/>
          <w:lang w:eastAsia="ar-SA"/>
        </w:rPr>
        <w:t xml:space="preserve">Poskytovanie </w:t>
      </w:r>
      <w:r w:rsidR="00B16273">
        <w:rPr>
          <w:b/>
          <w:bCs/>
          <w:lang w:eastAsia="ar-SA"/>
        </w:rPr>
        <w:t xml:space="preserve">odborných </w:t>
      </w:r>
      <w:r w:rsidR="00B16273" w:rsidRPr="00297342">
        <w:rPr>
          <w:b/>
          <w:bCs/>
          <w:lang w:eastAsia="ar-SA"/>
        </w:rPr>
        <w:t xml:space="preserve">poradenských služieb </w:t>
      </w:r>
      <w:r w:rsidR="00B16273">
        <w:rPr>
          <w:b/>
          <w:bCs/>
          <w:lang w:eastAsia="ar-SA"/>
        </w:rPr>
        <w:t>v oblasti cestovného ruchu a regionálneho rozvoja</w:t>
      </w:r>
    </w:p>
    <w:p w14:paraId="57B20705" w14:textId="77777777" w:rsidR="009E3974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173419" w:rsidRDefault="009E3974" w:rsidP="009E3974">
      <w:pPr>
        <w:rPr>
          <w:b/>
          <w:bCs/>
          <w:color w:val="000000"/>
        </w:rPr>
      </w:pPr>
    </w:p>
    <w:p w14:paraId="77E72561" w14:textId="77777777" w:rsidR="009E3974" w:rsidRPr="00173419" w:rsidRDefault="009E3974" w:rsidP="009E3974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7991F784" w14:textId="77777777" w:rsidR="009E3974" w:rsidRPr="00173419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Pr="00173419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Pr="00173419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IČO:</w:t>
      </w:r>
      <w:r w:rsidRPr="00173419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Default="009E3974" w:rsidP="009E3974">
      <w:pPr>
        <w:rPr>
          <w:rFonts w:cs="Arial"/>
        </w:rPr>
      </w:pPr>
      <w:r>
        <w:rPr>
          <w:rFonts w:cs="Arial"/>
        </w:rPr>
        <w:t>Kontaktná osoba</w:t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>
        <w:rPr>
          <w:rFonts w:cs="Arial"/>
        </w:rPr>
        <w:t xml:space="preserve">                  </w:t>
      </w:r>
      <w:r w:rsidRPr="00173419">
        <w:rPr>
          <w:rFonts w:cs="Arial"/>
        </w:rPr>
        <w:t>........................................................................</w:t>
      </w:r>
    </w:p>
    <w:p w14:paraId="6263FE95" w14:textId="77777777" w:rsidR="009E3974" w:rsidRDefault="009E3974" w:rsidP="009E3974">
      <w:pPr>
        <w:rPr>
          <w:rFonts w:cs="Arial"/>
        </w:rPr>
      </w:pPr>
    </w:p>
    <w:p w14:paraId="312A7F0F" w14:textId="77777777" w:rsidR="009E3974" w:rsidRPr="00533200" w:rsidRDefault="009E3974" w:rsidP="009E3974">
      <w:pPr>
        <w:rPr>
          <w:bCs/>
          <w:color w:val="000000"/>
        </w:rPr>
      </w:pPr>
      <w:r w:rsidRPr="00173419">
        <w:rPr>
          <w:rFonts w:cs="Arial"/>
        </w:rPr>
        <w:t>Telefón</w:t>
      </w:r>
      <w:r>
        <w:rPr>
          <w:rFonts w:cs="Arial"/>
        </w:rPr>
        <w:t xml:space="preserve">                                                                 </w:t>
      </w:r>
      <w:r w:rsidRPr="00533200">
        <w:rPr>
          <w:rFonts w:cs="Arial"/>
        </w:rPr>
        <w:t>.........................................................................</w:t>
      </w:r>
    </w:p>
    <w:p w14:paraId="46592FA0" w14:textId="77777777" w:rsidR="009E3974" w:rsidRDefault="009E3974" w:rsidP="009E3974">
      <w:pPr>
        <w:rPr>
          <w:b/>
          <w:bCs/>
          <w:color w:val="000000"/>
        </w:rPr>
      </w:pPr>
      <w:r>
        <w:rPr>
          <w:rFonts w:cs="Arial"/>
        </w:rPr>
        <w:t xml:space="preserve">  </w:t>
      </w:r>
    </w:p>
    <w:p w14:paraId="6684EA69" w14:textId="77777777" w:rsidR="009E3974" w:rsidRPr="00533200" w:rsidRDefault="009E3974" w:rsidP="009E3974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Pr="00533200">
        <w:rPr>
          <w:rFonts w:cs="Arial"/>
        </w:rPr>
        <w:t xml:space="preserve">                                                              </w:t>
      </w:r>
      <w:r>
        <w:rPr>
          <w:rFonts w:cs="Arial"/>
        </w:rPr>
        <w:t xml:space="preserve">  </w:t>
      </w:r>
      <w:r w:rsidRPr="00533200">
        <w:rPr>
          <w:rFonts w:cs="Arial"/>
        </w:rPr>
        <w:t xml:space="preserve"> .........................................................................</w:t>
      </w:r>
    </w:p>
    <w:p w14:paraId="14219D75" w14:textId="77777777" w:rsidR="009E3974" w:rsidRPr="00173419" w:rsidRDefault="009E3974" w:rsidP="009E3974">
      <w:pPr>
        <w:rPr>
          <w:b/>
          <w:bCs/>
          <w:color w:val="000000"/>
        </w:rPr>
      </w:pPr>
    </w:p>
    <w:p w14:paraId="68A246C7" w14:textId="77777777" w:rsidR="009E3974" w:rsidRPr="00173419" w:rsidRDefault="009E3974" w:rsidP="009E3974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9E3974" w:rsidRPr="00173419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4F44796D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9E3974" w:rsidRPr="00173419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3150DBCE" w:rsidR="00F00842" w:rsidRPr="00F00842" w:rsidRDefault="00F00842" w:rsidP="00F4355D">
            <w:pPr>
              <w:spacing w:line="276" w:lineRule="auto"/>
              <w:rPr>
                <w:b/>
                <w:strike/>
                <w:lang w:eastAsia="en-US"/>
              </w:rPr>
            </w:pPr>
            <w:r w:rsidRPr="00EA5C0B">
              <w:rPr>
                <w:b/>
              </w:rPr>
              <w:t>cena za 1 hodinu poskytnutia služieb, ktoré sú predmetom zákazky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C36D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173419" w:rsidRDefault="009E3974" w:rsidP="009E3974">
      <w:pPr>
        <w:tabs>
          <w:tab w:val="left" w:pos="3975"/>
        </w:tabs>
      </w:pPr>
      <w:r w:rsidRPr="00173419">
        <w:tab/>
      </w:r>
    </w:p>
    <w:p w14:paraId="2E01DEE9" w14:textId="77777777" w:rsidR="009E3974" w:rsidRDefault="009E3974" w:rsidP="009E3974">
      <w:pPr>
        <w:jc w:val="both"/>
      </w:pPr>
    </w:p>
    <w:p w14:paraId="18D14FBD" w14:textId="77777777" w:rsidR="009E3974" w:rsidRPr="00173419" w:rsidRDefault="009E3974" w:rsidP="009E3974">
      <w:pPr>
        <w:jc w:val="both"/>
      </w:pPr>
      <w:r w:rsidRPr="00173419">
        <w:t>Cena obsahuje všetky náklady spojené s</w:t>
      </w:r>
      <w:r w:rsidR="00EA1C6B">
        <w:t> poskyt</w:t>
      </w:r>
      <w:r w:rsidR="001705C5">
        <w:t>ovaním</w:t>
      </w:r>
      <w:r w:rsidR="00EA1C6B">
        <w:t xml:space="preserve"> služieb.</w:t>
      </w:r>
    </w:p>
    <w:p w14:paraId="30ECB6E4" w14:textId="77777777" w:rsidR="009E3974" w:rsidRPr="00173419" w:rsidRDefault="009E3974" w:rsidP="009E3974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04310945" w14:textId="77777777" w:rsidR="009E3974" w:rsidRDefault="009E3974" w:rsidP="009E3974">
      <w:pPr>
        <w:rPr>
          <w:sz w:val="22"/>
          <w:szCs w:val="22"/>
        </w:rPr>
      </w:pPr>
    </w:p>
    <w:p w14:paraId="683D57A2" w14:textId="77777777" w:rsidR="009E3974" w:rsidRDefault="009E3974" w:rsidP="009E3974">
      <w:pPr>
        <w:rPr>
          <w:sz w:val="22"/>
          <w:szCs w:val="22"/>
        </w:rPr>
      </w:pPr>
    </w:p>
    <w:p w14:paraId="1457CB34" w14:textId="77777777" w:rsidR="009E3974" w:rsidRDefault="009E3974" w:rsidP="009E3974">
      <w:pPr>
        <w:rPr>
          <w:sz w:val="22"/>
          <w:szCs w:val="22"/>
        </w:rPr>
      </w:pPr>
    </w:p>
    <w:p w14:paraId="071B4C35" w14:textId="77777777" w:rsidR="009E3974" w:rsidRDefault="009E3974" w:rsidP="009E3974">
      <w:pPr>
        <w:rPr>
          <w:sz w:val="22"/>
          <w:szCs w:val="22"/>
        </w:rPr>
      </w:pPr>
      <w:r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Default="009E3974" w:rsidP="009E3974">
      <w:pPr>
        <w:rPr>
          <w:sz w:val="22"/>
          <w:szCs w:val="22"/>
        </w:rPr>
      </w:pPr>
    </w:p>
    <w:p w14:paraId="701E0807" w14:textId="77777777" w:rsidR="009E3974" w:rsidRDefault="009E3974" w:rsidP="009E3974">
      <w:pPr>
        <w:rPr>
          <w:sz w:val="22"/>
          <w:szCs w:val="22"/>
        </w:rPr>
      </w:pPr>
    </w:p>
    <w:p w14:paraId="4B26E695" w14:textId="77777777" w:rsidR="009E3974" w:rsidRDefault="009E3974" w:rsidP="009E3974">
      <w:pPr>
        <w:ind w:left="4248" w:firstLine="708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Default="009E3974" w:rsidP="009E3974">
      <w:pPr>
        <w:ind w:left="2836" w:firstLine="709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 xml:space="preserve">podpis a pečiatka uchádzača </w:t>
      </w:r>
    </w:p>
    <w:p w14:paraId="05A64C40" w14:textId="77777777" w:rsidR="009E3974" w:rsidRDefault="009E3974" w:rsidP="009E3974">
      <w:pPr>
        <w:ind w:left="4956" w:firstLine="6"/>
        <w:rPr>
          <w:sz w:val="22"/>
          <w:szCs w:val="22"/>
        </w:rPr>
      </w:pPr>
      <w:r>
        <w:rPr>
          <w:sz w:val="22"/>
          <w:szCs w:val="22"/>
        </w:rPr>
        <w:t xml:space="preserve">(v súlade so zápisom v obchodnom registri, </w:t>
      </w:r>
      <w:r w:rsidR="00C91905">
        <w:rPr>
          <w:sz w:val="22"/>
          <w:szCs w:val="22"/>
        </w:rPr>
        <w:br/>
      </w:r>
      <w:r w:rsidR="00C91905">
        <w:rPr>
          <w:sz w:val="22"/>
          <w:szCs w:val="22"/>
        </w:rPr>
        <w:tab/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>resp. v živnostenskom registri)</w:t>
      </w:r>
    </w:p>
    <w:p w14:paraId="7EBD173F" w14:textId="77777777" w:rsidR="00EA1C6B" w:rsidRDefault="00EA1C6B" w:rsidP="00EA1C6B">
      <w:pPr>
        <w:rPr>
          <w:sz w:val="22"/>
          <w:szCs w:val="22"/>
        </w:rPr>
        <w:sectPr w:rsidR="00EA1C6B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9E3974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61024A5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Default="001873A3" w:rsidP="001873A3">
      <w:pPr>
        <w:jc w:val="both"/>
        <w:rPr>
          <w:rFonts w:eastAsia="Franklin Gothic Book"/>
        </w:rPr>
      </w:pPr>
    </w:p>
    <w:p w14:paraId="4EAAA955" w14:textId="50D04A70" w:rsidR="00611CA0" w:rsidRPr="00611CA0" w:rsidRDefault="009E3974" w:rsidP="00611CA0">
      <w:pPr>
        <w:autoSpaceDE w:val="0"/>
        <w:autoSpaceDN w:val="0"/>
        <w:adjustRightInd w:val="0"/>
        <w:jc w:val="both"/>
        <w:rPr>
          <w:rFonts w:eastAsiaTheme="minorHAnsi"/>
          <w:color w:val="FF0000"/>
          <w:lang w:eastAsia="en-US"/>
        </w:rPr>
      </w:pPr>
      <w:r w:rsidRPr="00611CA0">
        <w:rPr>
          <w:rFonts w:eastAsia="Franklin Gothic Book"/>
        </w:rPr>
        <w:t>Predmet obstarávania:</w:t>
      </w:r>
      <w:r w:rsidR="00B16273">
        <w:rPr>
          <w:rFonts w:eastAsia="Franklin Gothic Book"/>
          <w:b/>
        </w:rPr>
        <w:t xml:space="preserve"> </w:t>
      </w:r>
      <w:r w:rsidR="00B16273" w:rsidRPr="00297342">
        <w:rPr>
          <w:b/>
          <w:bCs/>
          <w:lang w:eastAsia="ar-SA"/>
        </w:rPr>
        <w:t xml:space="preserve">Poskytovanie </w:t>
      </w:r>
      <w:r w:rsidR="00B16273">
        <w:rPr>
          <w:b/>
          <w:bCs/>
          <w:lang w:eastAsia="ar-SA"/>
        </w:rPr>
        <w:t xml:space="preserve">odborných </w:t>
      </w:r>
      <w:r w:rsidR="00B16273" w:rsidRPr="00297342">
        <w:rPr>
          <w:b/>
          <w:bCs/>
          <w:lang w:eastAsia="ar-SA"/>
        </w:rPr>
        <w:t xml:space="preserve">poradenských služieb </w:t>
      </w:r>
      <w:r w:rsidR="00B16273">
        <w:rPr>
          <w:b/>
          <w:bCs/>
          <w:lang w:eastAsia="ar-SA"/>
        </w:rPr>
        <w:t>v oblasti cestovného ruchu a regionálneho rozvoja</w:t>
      </w:r>
    </w:p>
    <w:p w14:paraId="042F0D2E" w14:textId="77777777" w:rsidR="009E3974" w:rsidRPr="00EA1C6B" w:rsidRDefault="009E3974" w:rsidP="001873A3">
      <w:pPr>
        <w:jc w:val="both"/>
        <w:rPr>
          <w:rFonts w:eastAsia="Franklin Gothic Book"/>
          <w:bCs/>
          <w:color w:val="FF0000"/>
        </w:rPr>
      </w:pPr>
    </w:p>
    <w:p w14:paraId="1C195563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 w:rsidR="00723969"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 w:rsidR="00723969"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0D5ADCE5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</w:rPr>
      </w:pPr>
      <w:r w:rsidRPr="009E3974">
        <w:rPr>
          <w:rFonts w:eastAsia="Franklin Gothic Book"/>
        </w:rPr>
        <w:t xml:space="preserve">     </w:t>
      </w:r>
    </w:p>
    <w:p w14:paraId="56BCFEBB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9E3974" w:rsidRDefault="009E3974" w:rsidP="009E3974">
      <w:pPr>
        <w:rPr>
          <w:rFonts w:eastAsia="Franklin Gothic Book"/>
        </w:rPr>
      </w:pPr>
    </w:p>
    <w:p w14:paraId="5E6CD424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0134E9C" w14:textId="77777777" w:rsidR="009E3974" w:rsidRPr="009E3974" w:rsidRDefault="009E3974" w:rsidP="009E3974">
      <w:pPr>
        <w:rPr>
          <w:rFonts w:eastAsia="Franklin Gothic Book"/>
        </w:rPr>
      </w:pPr>
    </w:p>
    <w:p w14:paraId="4FBB6EDE" w14:textId="77777777" w:rsidR="009E3974" w:rsidRPr="009E3974" w:rsidRDefault="009E3974" w:rsidP="009E3974">
      <w:pPr>
        <w:rPr>
          <w:rFonts w:eastAsia="Franklin Gothic Book"/>
        </w:rPr>
      </w:pPr>
    </w:p>
    <w:p w14:paraId="64991D54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9E3974" w:rsidRDefault="009E3974" w:rsidP="00AF7D88">
      <w:pPr>
        <w:ind w:left="4956" w:firstLine="714"/>
        <w:rPr>
          <w:rFonts w:eastAsia="Franklin Gothic Book"/>
        </w:rPr>
      </w:pPr>
      <w:r w:rsidRPr="009E3974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9E3974" w:rsidRDefault="009E3974" w:rsidP="00AF7D88">
      <w:pPr>
        <w:ind w:left="5812"/>
        <w:rPr>
          <w:rFonts w:eastAsia="Franklin Gothic Book"/>
        </w:rPr>
      </w:pPr>
      <w:r w:rsidRPr="009E3974">
        <w:rPr>
          <w:rFonts w:eastAsia="Franklin Gothic Book"/>
        </w:rPr>
        <w:t xml:space="preserve">      </w:t>
      </w:r>
      <w:r w:rsidR="000873E9">
        <w:rPr>
          <w:rFonts w:eastAsia="Franklin Gothic Book"/>
        </w:rPr>
        <w:t xml:space="preserve">   </w:t>
      </w:r>
      <w:r w:rsidRPr="009E3974">
        <w:rPr>
          <w:rFonts w:eastAsia="Franklin Gothic Book"/>
        </w:rPr>
        <w:t xml:space="preserve"> podpis a pečiatka uchádzač </w:t>
      </w:r>
    </w:p>
    <w:p w14:paraId="296041F8" w14:textId="77777777" w:rsidR="009E3974" w:rsidRPr="009E3974" w:rsidRDefault="000873E9" w:rsidP="00AF7D88">
      <w:pPr>
        <w:ind w:left="6237" w:hanging="1281"/>
        <w:rPr>
          <w:rFonts w:eastAsia="Franklin Gothic Book"/>
        </w:rPr>
      </w:pPr>
      <w:r>
        <w:rPr>
          <w:rFonts w:eastAsia="Franklin Gothic Book"/>
        </w:rPr>
        <w:t xml:space="preserve">          </w:t>
      </w:r>
      <w:r w:rsidR="009E3974" w:rsidRPr="009E3974">
        <w:rPr>
          <w:rFonts w:eastAsia="Franklin Gothic Book"/>
        </w:rPr>
        <w:t xml:space="preserve">  (v súlade so zápisom v obchodnom  registri,</w:t>
      </w:r>
      <w:r>
        <w:rPr>
          <w:rFonts w:eastAsia="Franklin Gothic Book"/>
        </w:rPr>
        <w:t xml:space="preserve"> </w:t>
      </w:r>
      <w:r w:rsidR="009E3974" w:rsidRPr="009E3974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9E3974" w:rsidRDefault="009E3974" w:rsidP="009E3974">
      <w:pPr>
        <w:rPr>
          <w:rFonts w:eastAsia="Franklin Gothic Book"/>
        </w:rPr>
      </w:pPr>
    </w:p>
    <w:p w14:paraId="73388FAF" w14:textId="77777777" w:rsidR="009E3974" w:rsidRPr="009E3974" w:rsidRDefault="009E3974" w:rsidP="009E3974">
      <w:pPr>
        <w:rPr>
          <w:rFonts w:eastAsia="Franklin Gothic Book"/>
        </w:rPr>
      </w:pPr>
    </w:p>
    <w:p w14:paraId="5BED2AAD" w14:textId="77777777" w:rsidR="009E3974" w:rsidRPr="009E3974" w:rsidRDefault="009E3974" w:rsidP="009E3974">
      <w:pPr>
        <w:rPr>
          <w:rFonts w:eastAsia="Franklin Gothic Book"/>
          <w:b/>
        </w:rPr>
      </w:pPr>
    </w:p>
    <w:p w14:paraId="348B23A9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63D19DC2" w14:textId="77777777" w:rsidR="009E3974" w:rsidRPr="009E3974" w:rsidRDefault="009E3974" w:rsidP="009E3974">
      <w:pPr>
        <w:rPr>
          <w:rFonts w:eastAsia="Franklin Gothic Book"/>
        </w:rPr>
      </w:pPr>
    </w:p>
    <w:p w14:paraId="7B9E153B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>Príloha č. 3</w:t>
      </w:r>
    </w:p>
    <w:p w14:paraId="7AA17F00" w14:textId="77777777" w:rsidR="009E3974" w:rsidRPr="009E3974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3091F203" w14:textId="4CFFEAFD" w:rsidR="009E3974" w:rsidRPr="009E3974" w:rsidRDefault="009E3974" w:rsidP="00053D71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B16273" w:rsidRPr="00297342">
        <w:rPr>
          <w:b/>
          <w:bCs/>
          <w:lang w:eastAsia="ar-SA"/>
        </w:rPr>
        <w:t xml:space="preserve">Poskytovanie </w:t>
      </w:r>
      <w:r w:rsidR="00B16273">
        <w:rPr>
          <w:b/>
          <w:bCs/>
          <w:lang w:eastAsia="ar-SA"/>
        </w:rPr>
        <w:t xml:space="preserve">odborných </w:t>
      </w:r>
      <w:r w:rsidR="00B16273" w:rsidRPr="00297342">
        <w:rPr>
          <w:b/>
          <w:bCs/>
          <w:lang w:eastAsia="ar-SA"/>
        </w:rPr>
        <w:t xml:space="preserve">poradenských služieb </w:t>
      </w:r>
      <w:r w:rsidR="00B16273">
        <w:rPr>
          <w:b/>
          <w:bCs/>
          <w:lang w:eastAsia="ar-SA"/>
        </w:rPr>
        <w:t>v oblasti cestovného ruchu a regionálneho rozvoja</w:t>
      </w:r>
    </w:p>
    <w:p w14:paraId="69FE385A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 w:rsidR="00AF7D88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 w:rsidR="001E1B1E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15E6A3EC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9E3974" w:rsidRDefault="009E3974" w:rsidP="009E3974">
      <w:pPr>
        <w:rPr>
          <w:rFonts w:eastAsia="Franklin Gothic Book"/>
        </w:rPr>
      </w:pPr>
    </w:p>
    <w:p w14:paraId="54CCE8DB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540E0E39" w14:textId="77777777" w:rsidR="009E3974" w:rsidRPr="009E3974" w:rsidRDefault="009E3974" w:rsidP="009E3974">
      <w:pPr>
        <w:rPr>
          <w:rFonts w:eastAsia="Franklin Gothic Book"/>
        </w:rPr>
      </w:pPr>
    </w:p>
    <w:p w14:paraId="3A44736E" w14:textId="77777777" w:rsidR="009E3974" w:rsidRPr="009E3974" w:rsidRDefault="009E3974" w:rsidP="009E3974">
      <w:pPr>
        <w:rPr>
          <w:rFonts w:eastAsia="Franklin Gothic Book"/>
        </w:rPr>
      </w:pPr>
    </w:p>
    <w:p w14:paraId="6F0D0AD1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</w:t>
      </w:r>
      <w:r w:rsidR="009479C6">
        <w:rPr>
          <w:rFonts w:eastAsia="Franklin Gothic Book"/>
        </w:rPr>
        <w:t xml:space="preserve">       </w:t>
      </w:r>
      <w:r w:rsidR="000873E9">
        <w:rPr>
          <w:rFonts w:eastAsia="Franklin Gothic Book"/>
        </w:rPr>
        <w:t xml:space="preserve">   </w:t>
      </w:r>
      <w:r w:rsidR="009479C6">
        <w:rPr>
          <w:rFonts w:eastAsia="Franklin Gothic Book"/>
        </w:rPr>
        <w:t xml:space="preserve"> </w:t>
      </w:r>
      <w:r w:rsidRPr="009E3974">
        <w:rPr>
          <w:rFonts w:eastAsia="Franklin Gothic Book"/>
        </w:rPr>
        <w:t xml:space="preserve">podpis a pečiatka uchádzač </w:t>
      </w:r>
    </w:p>
    <w:p w14:paraId="016082B0" w14:textId="77777777" w:rsidR="009E3974" w:rsidRPr="009E3974" w:rsidRDefault="009E3974" w:rsidP="009E3974">
      <w:pPr>
        <w:ind w:left="5387" w:hanging="5387"/>
        <w:rPr>
          <w:rFonts w:eastAsia="Franklin Gothic Book"/>
        </w:rPr>
      </w:pPr>
      <w:r w:rsidRPr="009E3974">
        <w:rPr>
          <w:rFonts w:eastAsia="Franklin Gothic Book"/>
        </w:rPr>
        <w:t xml:space="preserve">                                                                              </w:t>
      </w:r>
      <w:r w:rsidR="000873E9"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  (v súlade so zápisom v obchodnom registri, </w:t>
      </w:r>
      <w:r w:rsidR="00C91905">
        <w:rPr>
          <w:rFonts w:eastAsia="Franklin Gothic Book"/>
        </w:rPr>
        <w:br/>
      </w:r>
      <w:r w:rsidR="000873E9">
        <w:rPr>
          <w:rFonts w:eastAsia="Franklin Gothic Book"/>
        </w:rPr>
        <w:t xml:space="preserve">            </w:t>
      </w:r>
      <w:r w:rsidRPr="009E3974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9E3974" w:rsidRDefault="009E3974" w:rsidP="009E3974">
      <w:pPr>
        <w:rPr>
          <w:rFonts w:eastAsia="Franklin Gothic Book"/>
          <w:b/>
        </w:rPr>
      </w:pPr>
    </w:p>
    <w:p w14:paraId="713BE192" w14:textId="77777777" w:rsidR="009E3974" w:rsidRDefault="009E3974" w:rsidP="009E3974">
      <w:pPr>
        <w:jc w:val="right"/>
        <w:rPr>
          <w:rFonts w:eastAsia="Franklin Gothic Book"/>
          <w:b/>
        </w:rPr>
      </w:pPr>
    </w:p>
    <w:p w14:paraId="202603D3" w14:textId="1A85AACE" w:rsidR="009E3974" w:rsidRDefault="009E3974" w:rsidP="0032254D">
      <w:pPr>
        <w:spacing w:after="200" w:line="276" w:lineRule="auto"/>
        <w:rPr>
          <w:rFonts w:eastAsia="Franklin Gothic Book"/>
          <w:b/>
        </w:rPr>
      </w:pPr>
    </w:p>
    <w:p w14:paraId="14F673B6" w14:textId="4DC1BC8C" w:rsidR="00133822" w:rsidRDefault="00133822" w:rsidP="0032254D">
      <w:pPr>
        <w:spacing w:after="200" w:line="276" w:lineRule="auto"/>
        <w:rPr>
          <w:rFonts w:eastAsia="Franklin Gothic Book"/>
          <w:b/>
        </w:rPr>
      </w:pPr>
    </w:p>
    <w:p w14:paraId="02C3778D" w14:textId="77777777" w:rsidR="00133822" w:rsidRDefault="00133822" w:rsidP="00133822">
      <w:pPr>
        <w:jc w:val="right"/>
        <w:rPr>
          <w:rFonts w:eastAsia="Franklin Gothic Book"/>
          <w:b/>
        </w:rPr>
      </w:pPr>
    </w:p>
    <w:p w14:paraId="523A9978" w14:textId="40D54556" w:rsidR="00133822" w:rsidRPr="00133822" w:rsidRDefault="00133822" w:rsidP="00133822">
      <w:pPr>
        <w:jc w:val="right"/>
        <w:rPr>
          <w:rFonts w:eastAsia="Franklin Gothic Book"/>
          <w:b/>
        </w:rPr>
      </w:pPr>
      <w:r w:rsidRPr="00133822">
        <w:rPr>
          <w:rFonts w:eastAsia="Franklin Gothic Book"/>
          <w:b/>
        </w:rPr>
        <w:lastRenderedPageBreak/>
        <w:t xml:space="preserve">Príloha č. </w:t>
      </w:r>
      <w:r w:rsidRPr="00133822">
        <w:rPr>
          <w:rFonts w:eastAsia="Franklin Gothic Book"/>
          <w:b/>
        </w:rPr>
        <w:t>4</w:t>
      </w:r>
    </w:p>
    <w:p w14:paraId="1C6B1FE0" w14:textId="54B2A61F" w:rsidR="00133822" w:rsidRPr="00133822" w:rsidRDefault="00133822" w:rsidP="0032254D">
      <w:pPr>
        <w:spacing w:after="200" w:line="276" w:lineRule="auto"/>
        <w:rPr>
          <w:rFonts w:eastAsia="Franklin Gothic Book"/>
          <w:b/>
        </w:rPr>
      </w:pPr>
    </w:p>
    <w:p w14:paraId="491244DE" w14:textId="77777777" w:rsidR="00133822" w:rsidRPr="00133822" w:rsidRDefault="00133822" w:rsidP="00133822">
      <w:pPr>
        <w:pBdr>
          <w:bottom w:val="single" w:sz="4" w:space="1" w:color="auto"/>
        </w:pBdr>
        <w:jc w:val="center"/>
        <w:rPr>
          <w:b/>
        </w:rPr>
      </w:pPr>
      <w:r w:rsidRPr="00133822">
        <w:rPr>
          <w:b/>
        </w:rPr>
        <w:t>Zmluva o poskytovaní služieb</w:t>
      </w:r>
    </w:p>
    <w:p w14:paraId="5CE8C4C6" w14:textId="77777777" w:rsidR="00133822" w:rsidRPr="00133822" w:rsidRDefault="00133822" w:rsidP="00133822">
      <w:pPr>
        <w:pBdr>
          <w:bottom w:val="single" w:sz="4" w:space="1" w:color="auto"/>
        </w:pBdr>
        <w:jc w:val="center"/>
      </w:pPr>
      <w:r w:rsidRPr="00133822">
        <w:t>uzatvorená v súlade s § 269 ods. 2 zákona č. 513/1991 Zb. Obchodný zákonník v znení neskorších predpisov</w:t>
      </w:r>
    </w:p>
    <w:p w14:paraId="68D1CEBF" w14:textId="77777777" w:rsidR="00133822" w:rsidRPr="00133822" w:rsidRDefault="00133822" w:rsidP="00133822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133822">
        <w:rPr>
          <w:sz w:val="22"/>
          <w:szCs w:val="22"/>
        </w:rPr>
        <w:t>(ďalej len ako „zmluva“)</w:t>
      </w:r>
    </w:p>
    <w:p w14:paraId="53F56807" w14:textId="77777777" w:rsidR="00133822" w:rsidRPr="00133822" w:rsidRDefault="00133822" w:rsidP="00133822">
      <w:pPr>
        <w:jc w:val="center"/>
        <w:rPr>
          <w:b/>
          <w:sz w:val="18"/>
          <w:szCs w:val="18"/>
        </w:rPr>
      </w:pPr>
    </w:p>
    <w:p w14:paraId="08A4AAF0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medzi zmluvnými stranami:</w:t>
      </w:r>
    </w:p>
    <w:p w14:paraId="303E7D39" w14:textId="77777777" w:rsidR="00133822" w:rsidRPr="00133822" w:rsidRDefault="00133822" w:rsidP="00133822">
      <w:pPr>
        <w:rPr>
          <w:sz w:val="22"/>
          <w:szCs w:val="22"/>
        </w:rPr>
      </w:pPr>
      <w:r w:rsidRPr="00133822">
        <w:rPr>
          <w:sz w:val="22"/>
          <w:szCs w:val="22"/>
        </w:rPr>
        <w:t>1.1</w:t>
      </w:r>
      <w:r w:rsidRPr="00133822">
        <w:rPr>
          <w:sz w:val="22"/>
          <w:szCs w:val="22"/>
        </w:rPr>
        <w:tab/>
      </w:r>
      <w:r w:rsidRPr="00133822">
        <w:rPr>
          <w:b/>
          <w:bCs/>
          <w:sz w:val="22"/>
          <w:szCs w:val="22"/>
          <w:lang w:eastAsia="en-US"/>
        </w:rPr>
        <w:t xml:space="preserve">KIRA </w:t>
      </w:r>
      <w:proofErr w:type="spellStart"/>
      <w:r w:rsidRPr="00133822">
        <w:rPr>
          <w:b/>
          <w:bCs/>
          <w:sz w:val="22"/>
          <w:szCs w:val="22"/>
          <w:lang w:eastAsia="en-US"/>
        </w:rPr>
        <w:t>n.o</w:t>
      </w:r>
      <w:proofErr w:type="spellEnd"/>
      <w:r w:rsidRPr="00133822">
        <w:rPr>
          <w:b/>
          <w:bCs/>
          <w:sz w:val="22"/>
          <w:szCs w:val="22"/>
          <w:lang w:eastAsia="en-US"/>
        </w:rPr>
        <w:t>.</w:t>
      </w:r>
    </w:p>
    <w:p w14:paraId="6856CAD9" w14:textId="77777777" w:rsidR="00133822" w:rsidRPr="00133822" w:rsidRDefault="00133822" w:rsidP="00133822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Sídlo: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  <w:t>Starohájska 10, 917 01 Trnava</w:t>
      </w:r>
    </w:p>
    <w:p w14:paraId="64B0CA2F" w14:textId="77777777" w:rsidR="00133822" w:rsidRPr="00133822" w:rsidRDefault="00133822" w:rsidP="00133822">
      <w:pPr>
        <w:shd w:val="clear" w:color="auto" w:fill="FFFFFF"/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Zastúpenie: </w:t>
      </w:r>
      <w:r w:rsidRPr="00133822">
        <w:rPr>
          <w:sz w:val="22"/>
          <w:szCs w:val="22"/>
          <w:lang w:eastAsia="en-US"/>
        </w:rPr>
        <w:tab/>
        <w:t>Mgr. Viktor Maroši, riaditeľ</w:t>
      </w:r>
    </w:p>
    <w:p w14:paraId="6D4967BB" w14:textId="77777777" w:rsidR="00133822" w:rsidRPr="00133822" w:rsidRDefault="00133822" w:rsidP="00133822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Kontaktná osoba:</w:t>
      </w:r>
      <w:r w:rsidRPr="00133822">
        <w:rPr>
          <w:sz w:val="22"/>
          <w:szCs w:val="22"/>
          <w:lang w:eastAsia="en-US"/>
        </w:rPr>
        <w:tab/>
        <w:t>Mgr. Marek Krnáč</w:t>
      </w:r>
    </w:p>
    <w:p w14:paraId="341D5809" w14:textId="77777777" w:rsidR="00133822" w:rsidRPr="00133822" w:rsidRDefault="00133822" w:rsidP="00133822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IČO: 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  <w:t>52190820</w:t>
      </w:r>
      <w:r w:rsidRPr="00133822">
        <w:rPr>
          <w:sz w:val="22"/>
          <w:szCs w:val="22"/>
          <w:lang w:eastAsia="en-US"/>
        </w:rPr>
        <w:tab/>
      </w:r>
    </w:p>
    <w:p w14:paraId="64C728B5" w14:textId="77777777" w:rsidR="00133822" w:rsidRPr="00133822" w:rsidRDefault="00133822" w:rsidP="00133822">
      <w:pPr>
        <w:ind w:firstLine="708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(ďalej len ako „objednávateľ“)</w:t>
      </w:r>
    </w:p>
    <w:p w14:paraId="4771A6FB" w14:textId="77777777" w:rsidR="00133822" w:rsidRPr="00133822" w:rsidRDefault="00133822" w:rsidP="00133822">
      <w:pPr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a</w:t>
      </w:r>
    </w:p>
    <w:p w14:paraId="6E1FD55B" w14:textId="77777777" w:rsidR="00133822" w:rsidRPr="00133822" w:rsidRDefault="00133822" w:rsidP="00133822">
      <w:pPr>
        <w:rPr>
          <w:sz w:val="22"/>
          <w:szCs w:val="22"/>
        </w:rPr>
      </w:pPr>
    </w:p>
    <w:p w14:paraId="5648ECA8" w14:textId="77777777" w:rsidR="00133822" w:rsidRPr="00133822" w:rsidRDefault="00133822" w:rsidP="00133822">
      <w:pPr>
        <w:jc w:val="both"/>
        <w:rPr>
          <w:b/>
          <w:bCs/>
          <w:sz w:val="22"/>
          <w:szCs w:val="22"/>
          <w:lang w:eastAsia="en-US"/>
        </w:rPr>
      </w:pPr>
      <w:r w:rsidRPr="00133822">
        <w:rPr>
          <w:sz w:val="22"/>
          <w:szCs w:val="22"/>
        </w:rPr>
        <w:t xml:space="preserve">1.2 </w:t>
      </w:r>
      <w:r w:rsidRPr="00133822">
        <w:rPr>
          <w:sz w:val="22"/>
          <w:szCs w:val="22"/>
        </w:rPr>
        <w:tab/>
      </w:r>
    </w:p>
    <w:p w14:paraId="46ABD8C0" w14:textId="77777777" w:rsidR="00133822" w:rsidRPr="00133822" w:rsidRDefault="00133822" w:rsidP="0013382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 xml:space="preserve">s miestom podnikania : </w:t>
      </w:r>
      <w:r w:rsidRPr="00133822">
        <w:rPr>
          <w:sz w:val="22"/>
          <w:szCs w:val="22"/>
          <w:lang w:eastAsia="en-US"/>
        </w:rPr>
        <w:tab/>
      </w:r>
    </w:p>
    <w:p w14:paraId="49A710EC" w14:textId="77777777" w:rsidR="00133822" w:rsidRPr="00133822" w:rsidRDefault="00133822" w:rsidP="0013382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IČO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2940F90A" w14:textId="77777777" w:rsidR="00133822" w:rsidRPr="00133822" w:rsidRDefault="00133822" w:rsidP="0013382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DIČ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3C9EBD2A" w14:textId="77777777" w:rsidR="00133822" w:rsidRPr="00133822" w:rsidRDefault="00133822" w:rsidP="00133822">
      <w:pPr>
        <w:ind w:firstLine="708"/>
        <w:jc w:val="both"/>
        <w:rPr>
          <w:sz w:val="22"/>
          <w:szCs w:val="22"/>
        </w:rPr>
      </w:pPr>
      <w:r w:rsidRPr="00133822">
        <w:rPr>
          <w:sz w:val="22"/>
          <w:szCs w:val="22"/>
          <w:lang w:eastAsia="en-US"/>
        </w:rPr>
        <w:t>zapísaný v živnostenskom registri Obvodného úradu ....................... pod č.</w:t>
      </w:r>
      <w:r w:rsidRPr="00133822">
        <w:rPr>
          <w:sz w:val="22"/>
          <w:szCs w:val="22"/>
        </w:rPr>
        <w:t xml:space="preserve"> …………………….</w:t>
      </w:r>
    </w:p>
    <w:p w14:paraId="30CBC781" w14:textId="77777777" w:rsidR="00133822" w:rsidRPr="00133822" w:rsidRDefault="00133822" w:rsidP="0013382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Bankové spojenie: </w:t>
      </w:r>
      <w:r w:rsidRPr="00133822">
        <w:rPr>
          <w:sz w:val="22"/>
          <w:szCs w:val="22"/>
          <w:lang w:eastAsia="en-US"/>
        </w:rPr>
        <w:tab/>
      </w:r>
      <w:r w:rsidRPr="00133822">
        <w:rPr>
          <w:sz w:val="22"/>
          <w:szCs w:val="22"/>
          <w:lang w:eastAsia="en-US"/>
        </w:rPr>
        <w:tab/>
      </w:r>
    </w:p>
    <w:p w14:paraId="14B17223" w14:textId="77777777" w:rsidR="00133822" w:rsidRPr="00133822" w:rsidRDefault="00133822" w:rsidP="00133822">
      <w:pPr>
        <w:ind w:firstLine="708"/>
        <w:jc w:val="both"/>
        <w:rPr>
          <w:sz w:val="22"/>
          <w:szCs w:val="22"/>
          <w:lang w:eastAsia="en-US"/>
        </w:rPr>
      </w:pPr>
      <w:r w:rsidRPr="00133822">
        <w:rPr>
          <w:sz w:val="22"/>
          <w:szCs w:val="22"/>
          <w:lang w:eastAsia="en-US"/>
        </w:rPr>
        <w:t>Číslo bankového účtu:</w:t>
      </w:r>
      <w:r w:rsidRPr="00133822">
        <w:rPr>
          <w:sz w:val="22"/>
          <w:szCs w:val="22"/>
          <w:lang w:eastAsia="en-US"/>
        </w:rPr>
        <w:tab/>
        <w:t xml:space="preserve">SK ......................... </w:t>
      </w:r>
    </w:p>
    <w:p w14:paraId="76746D1F" w14:textId="77777777" w:rsidR="00133822" w:rsidRPr="00133822" w:rsidRDefault="00133822" w:rsidP="00133822">
      <w:pPr>
        <w:ind w:firstLine="708"/>
        <w:rPr>
          <w:sz w:val="22"/>
          <w:szCs w:val="22"/>
        </w:rPr>
      </w:pPr>
      <w:r w:rsidRPr="00133822">
        <w:rPr>
          <w:sz w:val="22"/>
          <w:szCs w:val="22"/>
        </w:rPr>
        <w:t>(ďalej len ako „poskytovateľ“ a spolu s objednávateľom ďalej len ako „zmluvné strany“ a jednotlivo „zmluvná strana“)</w:t>
      </w:r>
    </w:p>
    <w:p w14:paraId="6B8B383E" w14:textId="77777777" w:rsidR="00133822" w:rsidRPr="00133822" w:rsidRDefault="00133822" w:rsidP="00133822">
      <w:pPr>
        <w:spacing w:after="240"/>
        <w:rPr>
          <w:sz w:val="22"/>
          <w:szCs w:val="22"/>
        </w:rPr>
      </w:pPr>
    </w:p>
    <w:p w14:paraId="56F997A3" w14:textId="77777777" w:rsidR="00133822" w:rsidRPr="00133822" w:rsidRDefault="00133822" w:rsidP="00133822">
      <w:pPr>
        <w:spacing w:after="240"/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PREAMBULA</w:t>
      </w:r>
    </w:p>
    <w:p w14:paraId="403B1E75" w14:textId="77777777" w:rsidR="00133822" w:rsidRPr="00133822" w:rsidRDefault="00133822" w:rsidP="00133822">
      <w:pPr>
        <w:jc w:val="both"/>
        <w:rPr>
          <w:sz w:val="22"/>
          <w:szCs w:val="22"/>
        </w:rPr>
      </w:pPr>
      <w:r w:rsidRPr="00133822">
        <w:rPr>
          <w:sz w:val="22"/>
          <w:szCs w:val="22"/>
        </w:rPr>
        <w:t>Objednávateľ je rozvojovou agentúrou, ktorá bola zriadená za účelom poskytovania všeobecne prospešných služieb zameraných aj na služby na podporu regionálneho rozvoja a zamestnanosti a poskytovateľ je poverený stať sa oficiálnym poradcom a odborným garantom pre poradenskú a konzultačnú činnosť pri riadení projektov z rozvojových fondov a v oblasti cestovného ruchu pre objednávateľa na území Trnavského kraja.</w:t>
      </w:r>
    </w:p>
    <w:p w14:paraId="370C4AF7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</w:p>
    <w:p w14:paraId="6DA4C51D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.</w:t>
      </w:r>
    </w:p>
    <w:p w14:paraId="652ACC24" w14:textId="77777777" w:rsidR="00133822" w:rsidRPr="00133822" w:rsidRDefault="00133822" w:rsidP="0013382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Predmet zmluvy</w:t>
      </w:r>
    </w:p>
    <w:p w14:paraId="35E65C6B" w14:textId="77777777" w:rsidR="00133822" w:rsidRPr="00133822" w:rsidRDefault="00133822" w:rsidP="00133822">
      <w:pPr>
        <w:rPr>
          <w:sz w:val="22"/>
          <w:szCs w:val="22"/>
        </w:rPr>
      </w:pPr>
    </w:p>
    <w:p w14:paraId="61743874" w14:textId="77777777" w:rsidR="00133822" w:rsidRPr="00133822" w:rsidRDefault="00133822" w:rsidP="00133822">
      <w:pPr>
        <w:pStyle w:val="Odsekzoznamu"/>
        <w:numPr>
          <w:ilvl w:val="1"/>
          <w:numId w:val="22"/>
        </w:numPr>
        <w:spacing w:after="0" w:line="240" w:lineRule="auto"/>
        <w:ind w:hanging="414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Poskytovateľ sa zaväzuje po dobu platnosti tejto zmluvy a podľa podmienok dohodnutých v tejto zmluve realizovať pre objednávateľ odborné poradenské služby, ktoré zahŕňajú: </w:t>
      </w:r>
    </w:p>
    <w:p w14:paraId="42A6B433" w14:textId="77777777" w:rsidR="00133822" w:rsidRPr="00133822" w:rsidRDefault="00133822" w:rsidP="00133822">
      <w:pPr>
        <w:pStyle w:val="Odsekzoznamu"/>
        <w:numPr>
          <w:ilvl w:val="0"/>
          <w:numId w:val="23"/>
        </w:numPr>
        <w:spacing w:after="0" w:line="240" w:lineRule="auto"/>
        <w:ind w:hanging="348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nastavenie postupu a procesov implementácie </w:t>
      </w:r>
      <w:proofErr w:type="spellStart"/>
      <w:r w:rsidRPr="00133822">
        <w:rPr>
          <w:rFonts w:ascii="Times New Roman" w:hAnsi="Times New Roman"/>
        </w:rPr>
        <w:t>destinačného</w:t>
      </w:r>
      <w:proofErr w:type="spellEnd"/>
      <w:r w:rsidRPr="00133822">
        <w:rPr>
          <w:rFonts w:ascii="Times New Roman" w:hAnsi="Times New Roman"/>
        </w:rPr>
        <w:t xml:space="preserve"> manažmentu v Trnavskom kraji,</w:t>
      </w:r>
    </w:p>
    <w:p w14:paraId="105BDE40" w14:textId="77777777" w:rsidR="00133822" w:rsidRPr="00133822" w:rsidRDefault="00133822" w:rsidP="00133822">
      <w:pPr>
        <w:pStyle w:val="Odsekzoznamu"/>
        <w:numPr>
          <w:ilvl w:val="0"/>
          <w:numId w:val="23"/>
        </w:numPr>
        <w:spacing w:after="0" w:line="240" w:lineRule="auto"/>
        <w:ind w:hanging="348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definovanie rozvojových projektov a rozvojových iniciatív cestovného ruchu v Trnavskom kraji a ich výstupov, </w:t>
      </w:r>
    </w:p>
    <w:p w14:paraId="2F69E8EF" w14:textId="77777777" w:rsidR="00133822" w:rsidRPr="00133822" w:rsidRDefault="00133822" w:rsidP="00133822">
      <w:pPr>
        <w:pStyle w:val="Odsekzoznamu"/>
        <w:numPr>
          <w:ilvl w:val="0"/>
          <w:numId w:val="23"/>
        </w:numPr>
        <w:spacing w:after="0" w:line="240" w:lineRule="auto"/>
        <w:ind w:hanging="348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vedenie pracovných skupín v rozvojových projektoch a v rozvojových iniciatívach cestovného ruchu v Trnavskom kraji, </w:t>
      </w:r>
    </w:p>
    <w:p w14:paraId="0D19EEB2" w14:textId="77777777" w:rsidR="00133822" w:rsidRPr="00133822" w:rsidRDefault="00133822" w:rsidP="00133822">
      <w:pPr>
        <w:pStyle w:val="Odsekzoznamu"/>
        <w:numPr>
          <w:ilvl w:val="0"/>
          <w:numId w:val="23"/>
        </w:numPr>
        <w:spacing w:after="0" w:line="240" w:lineRule="auto"/>
        <w:ind w:hanging="348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strategický dohľad nad rozvojovými projektmi a rozvojovými iniciatívami cestovného ruchu v Trnavskom kraji,</w:t>
      </w:r>
    </w:p>
    <w:p w14:paraId="36E6DC49" w14:textId="77777777" w:rsidR="00133822" w:rsidRPr="00133822" w:rsidRDefault="00133822" w:rsidP="00133822">
      <w:pPr>
        <w:numPr>
          <w:ilvl w:val="0"/>
          <w:numId w:val="23"/>
        </w:numPr>
        <w:ind w:hanging="348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odborné konzultácie pre pracovníkov Úradu Trnavského samosprávneho kraja a jeho organizácií.</w:t>
      </w:r>
    </w:p>
    <w:p w14:paraId="519DAA25" w14:textId="77777777" w:rsidR="00133822" w:rsidRPr="00133822" w:rsidRDefault="00133822" w:rsidP="00133822">
      <w:pPr>
        <w:ind w:left="426" w:hanging="414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1.2 </w:t>
      </w:r>
      <w:r w:rsidRPr="00133822">
        <w:rPr>
          <w:sz w:val="22"/>
          <w:szCs w:val="22"/>
        </w:rPr>
        <w:tab/>
        <w:t>Poskytovateľ vykonáva práce v pozícii odborného poradcu.</w:t>
      </w:r>
    </w:p>
    <w:p w14:paraId="28952E2D" w14:textId="77777777" w:rsidR="00133822" w:rsidRPr="00133822" w:rsidRDefault="00133822" w:rsidP="00133822">
      <w:pPr>
        <w:ind w:left="426" w:hanging="414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1.3   </w:t>
      </w:r>
      <w:r w:rsidRPr="00133822">
        <w:rPr>
          <w:sz w:val="22"/>
          <w:szCs w:val="22"/>
        </w:rPr>
        <w:tab/>
        <w:t>Objednávateľ sa zaväzuje za realizované služby špecifikované v Článku I. bod 1.1 tejto zmluvy</w:t>
      </w:r>
      <w:r w:rsidRPr="00133822" w:rsidDel="00C93B0E">
        <w:rPr>
          <w:sz w:val="22"/>
          <w:szCs w:val="22"/>
        </w:rPr>
        <w:t xml:space="preserve"> </w:t>
      </w:r>
      <w:r w:rsidRPr="00133822">
        <w:rPr>
          <w:sz w:val="22"/>
          <w:szCs w:val="22"/>
        </w:rPr>
        <w:t>zaplatiť poskytovateľovi odmenu dohodnutú podľa Článku III. tejto zmluvy.</w:t>
      </w:r>
    </w:p>
    <w:p w14:paraId="7E193AED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</w:p>
    <w:p w14:paraId="28F69A59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.</w:t>
      </w:r>
    </w:p>
    <w:p w14:paraId="178C12BD" w14:textId="77777777" w:rsidR="00133822" w:rsidRPr="00133822" w:rsidRDefault="00133822" w:rsidP="0013382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Doba trvania Zmluvy a jej ukončenie</w:t>
      </w:r>
    </w:p>
    <w:p w14:paraId="73B79E4B" w14:textId="77777777" w:rsidR="00133822" w:rsidRPr="00133822" w:rsidRDefault="00133822" w:rsidP="00133822">
      <w:pPr>
        <w:pStyle w:val="Zkladntext"/>
        <w:rPr>
          <w:rFonts w:ascii="Times New Roman" w:hAnsi="Times New Roman"/>
          <w:sz w:val="22"/>
          <w:szCs w:val="22"/>
        </w:rPr>
      </w:pPr>
    </w:p>
    <w:p w14:paraId="6640A7F1" w14:textId="785DCD98" w:rsidR="00133822" w:rsidRPr="00133822" w:rsidRDefault="00133822" w:rsidP="00133822">
      <w:pPr>
        <w:pStyle w:val="Zkladntext"/>
        <w:ind w:left="426" w:hanging="426"/>
        <w:rPr>
          <w:rFonts w:ascii="Times New Roman" w:hAnsi="Times New Roman"/>
          <w:b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lastRenderedPageBreak/>
        <w:t>2.1   Zmluva sa uzatvára na dobu určitú a to do 31.12.2021 odo dňa nadobudnutia účinnosti tejto zmluvy alebo do vyčerpania finančného limitu vo výške ........ EUR s DPH,  podľa toho, ktorá z týchto právnych skutočností nastane skôr.</w:t>
      </w:r>
    </w:p>
    <w:p w14:paraId="5977BCC3" w14:textId="77777777" w:rsidR="00133822" w:rsidRPr="00133822" w:rsidRDefault="00133822" w:rsidP="00133822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2  </w:t>
      </w:r>
      <w:r w:rsidRPr="00133822">
        <w:rPr>
          <w:rFonts w:ascii="Times New Roman" w:hAnsi="Times New Roman"/>
          <w:sz w:val="22"/>
          <w:szCs w:val="22"/>
        </w:rPr>
        <w:tab/>
        <w:t>Pred uplynutím dohodnutej doby môže zmluvný vzťah zaniknúť kedykoľvek na základe písomnej dohody zmluvných strán k dohodnutému termínu, výpoveďou alebo odstúpením od tejto zmluvy.</w:t>
      </w:r>
    </w:p>
    <w:p w14:paraId="61917A7A" w14:textId="77777777" w:rsidR="00133822" w:rsidRPr="00133822" w:rsidRDefault="00133822" w:rsidP="00133822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2.3   Zmluvné strany sa dohodli, že zmluvu je možné vypovedať ktorákoľvek zo zmluvných strán, bez udania dôvodu, písomnou formou. Výpovedná lehota je dvojmesačná a začína plynúť prvým dňom kalendárneho mesiaca nasledujúceho po doručení výpovede druhej zmluvnej strane. Platnosť zmluvy končí po uplynutí tejto lehoty, a to posledným kalendárnym dňom príslušného mesiaca.</w:t>
      </w:r>
    </w:p>
    <w:p w14:paraId="25147AE8" w14:textId="77777777" w:rsidR="00133822" w:rsidRPr="00133822" w:rsidRDefault="00133822" w:rsidP="00133822">
      <w:pPr>
        <w:pStyle w:val="Zkladntext"/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2.4   Pri podstatnom porušení zmluvy môže oprávnená strana okamžite písomne odstúpiť od zmluvy a požadovať náhradu škody, ktorá jej vznikla, a to v súlade s platnou právnou úpravou. Účinky odstúpenia nastanú dňom doručenia odstúpenia druhej zmluvnej strane. Za podstatné porušenie zmluvy sa považuje, ak: </w:t>
      </w:r>
    </w:p>
    <w:p w14:paraId="1DBBCEEE" w14:textId="77777777" w:rsidR="00133822" w:rsidRPr="00133822" w:rsidRDefault="00133822" w:rsidP="00133822">
      <w:pPr>
        <w:pStyle w:val="Zkladntext"/>
        <w:numPr>
          <w:ilvl w:val="0"/>
          <w:numId w:val="24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 xml:space="preserve">poskytovateľ nedodá predmet zmluvy riadne a včas, </w:t>
      </w:r>
    </w:p>
    <w:p w14:paraId="48FE403A" w14:textId="77777777" w:rsidR="00133822" w:rsidRPr="00133822" w:rsidRDefault="00133822" w:rsidP="00133822">
      <w:pPr>
        <w:pStyle w:val="Zkladntext"/>
        <w:numPr>
          <w:ilvl w:val="0"/>
          <w:numId w:val="24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poskytovateľ nie je schopný plniť túto zmluvu,</w:t>
      </w:r>
    </w:p>
    <w:p w14:paraId="5CF2BAA6" w14:textId="77777777" w:rsidR="00133822" w:rsidRPr="00133822" w:rsidRDefault="00133822" w:rsidP="00133822">
      <w:pPr>
        <w:pStyle w:val="Zkladntext"/>
        <w:numPr>
          <w:ilvl w:val="0"/>
          <w:numId w:val="24"/>
        </w:numPr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ktorákoľvek zmluvná strana poruší povinnosti upravené v tejto zmluve.</w:t>
      </w:r>
    </w:p>
    <w:p w14:paraId="66EF5A61" w14:textId="77777777" w:rsidR="00133822" w:rsidRPr="00133822" w:rsidRDefault="00133822" w:rsidP="00133822">
      <w:pPr>
        <w:pStyle w:val="Zkladntext"/>
        <w:ind w:left="426" w:hanging="568"/>
        <w:rPr>
          <w:rFonts w:ascii="Times New Roman" w:hAnsi="Times New Roman"/>
          <w:sz w:val="22"/>
          <w:szCs w:val="22"/>
        </w:rPr>
      </w:pPr>
    </w:p>
    <w:p w14:paraId="076B208C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III.</w:t>
      </w:r>
    </w:p>
    <w:p w14:paraId="33CC3E27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Cena za vykonanie prác a spôsob fakturácie</w:t>
      </w:r>
    </w:p>
    <w:p w14:paraId="3D7926D9" w14:textId="77777777" w:rsidR="00133822" w:rsidRPr="00133822" w:rsidRDefault="00133822" w:rsidP="00133822">
      <w:pPr>
        <w:ind w:left="284" w:hanging="426"/>
        <w:rPr>
          <w:sz w:val="22"/>
          <w:szCs w:val="22"/>
        </w:rPr>
      </w:pPr>
    </w:p>
    <w:p w14:paraId="6BD43403" w14:textId="77777777" w:rsidR="00133822" w:rsidRPr="00133822" w:rsidRDefault="00133822" w:rsidP="00133822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3.1 </w:t>
      </w:r>
      <w:r w:rsidRPr="00133822">
        <w:rPr>
          <w:sz w:val="22"/>
          <w:szCs w:val="22"/>
        </w:rPr>
        <w:tab/>
        <w:t>Cena za realizovanie služieb špecifikovaných v Článku I. bod 1.1 tejto zmluvy bola stanovená dohodou zmluvných strán vo výške hodinovej sadzby ....... EUR odo dňa platnosti a účinnosti tejto zmluvy v prospech poskytovateľa. Poskytovateľ sa zaväzuje vykonávať pre objednávateľa rozsah činností podľa čl. I. bod 1.1 maximálne v objeme 800 hodín na základe riadne odpracovaných hodín. Maximálna cena za poskytovanie služieb v zmysle tejto zmluvy je ....... EUR (počet hodín x cena za 1 hodinu).</w:t>
      </w:r>
    </w:p>
    <w:p w14:paraId="46DC477B" w14:textId="77777777" w:rsidR="00133822" w:rsidRPr="00133822" w:rsidRDefault="00133822" w:rsidP="00133822">
      <w:pPr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3.2 </w:t>
      </w:r>
      <w:r w:rsidRPr="00133822">
        <w:rPr>
          <w:sz w:val="22"/>
          <w:szCs w:val="22"/>
        </w:rPr>
        <w:tab/>
        <w:t xml:space="preserve">Poskytovateľ má nárok na úhradu cestovných náhrad ako riadne preukázateľných výdavkov spojených so služobnými cestami na Slovensku a v zahraničí vyplývajúcimi z plnenia predmetu tejto zmluvy. </w:t>
      </w:r>
    </w:p>
    <w:p w14:paraId="0BAF2536" w14:textId="77777777" w:rsidR="00133822" w:rsidRPr="00133822" w:rsidRDefault="00133822" w:rsidP="00133822">
      <w:pPr>
        <w:pStyle w:val="Zkladntext"/>
        <w:numPr>
          <w:ilvl w:val="1"/>
          <w:numId w:val="20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</w:rPr>
        <w:t>Objednávateľ sa zaväzuje uhradiť cenu za realizované služby dohodnuté v Článku III. bod 3.1 tejto zmluvy na základe doručenej faktúry zo strany  poskytovateľa. Faktúru vystaví poskytovateľ do 10 dní po ukončení kalendárneho mesiaca, v ktorom boli realizované služby. Faktúru – účtovný doklad sa objednávateľ zaväzuje uhradiť vždy najneskôr do 25. dňa nasledujúceho kalendárneho mesiaca, v ktorom boli realizované práce ako predmet plnenia tejto zmluvy. K doručenej faktúre je poskytovateľ povinný predložiť aj súpis vykonaných činností a úkonov v príslušnom mesiaci, za ktorý doručuje faktúru objednávateľovi.</w:t>
      </w:r>
    </w:p>
    <w:p w14:paraId="59332ED4" w14:textId="77777777" w:rsidR="00133822" w:rsidRPr="00133822" w:rsidRDefault="00133822" w:rsidP="00133822">
      <w:pPr>
        <w:pStyle w:val="Zkladntext"/>
        <w:numPr>
          <w:ilvl w:val="1"/>
          <w:numId w:val="20"/>
        </w:numPr>
        <w:ind w:left="426" w:hanging="426"/>
        <w:rPr>
          <w:rFonts w:ascii="Times New Roman" w:hAnsi="Times New Roman"/>
          <w:sz w:val="22"/>
          <w:szCs w:val="22"/>
        </w:rPr>
      </w:pPr>
      <w:r w:rsidRPr="00133822">
        <w:rPr>
          <w:rFonts w:ascii="Times New Roman" w:hAnsi="Times New Roman"/>
          <w:sz w:val="22"/>
          <w:szCs w:val="22"/>
          <w:lang w:eastAsia="cs-CZ"/>
        </w:rPr>
        <w:t>Ak faktúra nebude obsahovať všetky náležitosti v zmysle zákona  č. 222/2004 Z. z. o dani z pridanej hodnoty v znení neskorších predpisov platí, že</w:t>
      </w:r>
      <w:r w:rsidRPr="00133822">
        <w:rPr>
          <w:rFonts w:ascii="Times New Roman" w:hAnsi="Times New Roman"/>
          <w:sz w:val="22"/>
          <w:szCs w:val="22"/>
        </w:rPr>
        <w:t xml:space="preserve"> faktúra nie je spôsobilá na jej úhradu, objednávateľ nie je v omeškaní s úhradou dohodnutej mesačnej sumy a </w:t>
      </w:r>
      <w:r w:rsidRPr="00133822">
        <w:rPr>
          <w:rFonts w:ascii="Times New Roman" w:hAnsi="Times New Roman"/>
          <w:sz w:val="22"/>
          <w:szCs w:val="22"/>
          <w:lang w:eastAsia="cs-CZ"/>
        </w:rPr>
        <w:t xml:space="preserve">je oprávnený vrátiť faktúru poskytovateľovi na doplnenie príp. opravu v lehote do 15 /pätnásť/ pracovných dní. Vrátením faktúry sa preruší splatnosť faktúry a nová lehota splatnosti začína plynúť od doručenia novej riadnej opravenej faktúry. </w:t>
      </w:r>
    </w:p>
    <w:p w14:paraId="41A53D12" w14:textId="77777777" w:rsidR="00133822" w:rsidRPr="00133822" w:rsidRDefault="00133822" w:rsidP="00133822">
      <w:pPr>
        <w:pStyle w:val="Zkladntext"/>
        <w:rPr>
          <w:rFonts w:ascii="Times New Roman" w:hAnsi="Times New Roman"/>
          <w:sz w:val="22"/>
          <w:szCs w:val="22"/>
        </w:rPr>
      </w:pPr>
    </w:p>
    <w:p w14:paraId="7B24B42D" w14:textId="77777777" w:rsidR="00133822" w:rsidRPr="00133822" w:rsidRDefault="00133822" w:rsidP="00133822">
      <w:pPr>
        <w:jc w:val="center"/>
        <w:rPr>
          <w:sz w:val="22"/>
          <w:szCs w:val="22"/>
        </w:rPr>
      </w:pPr>
      <w:r w:rsidRPr="00133822">
        <w:rPr>
          <w:b/>
          <w:sz w:val="22"/>
          <w:szCs w:val="22"/>
        </w:rPr>
        <w:t>Článok IV.</w:t>
      </w:r>
    </w:p>
    <w:p w14:paraId="4A211DFB" w14:textId="77777777" w:rsidR="00133822" w:rsidRPr="00133822" w:rsidRDefault="00133822" w:rsidP="0013382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Ostatné práva a povinnosti zmluvných strán</w:t>
      </w:r>
    </w:p>
    <w:p w14:paraId="7387F4EE" w14:textId="77777777" w:rsidR="00133822" w:rsidRPr="00133822" w:rsidRDefault="00133822" w:rsidP="00133822">
      <w:pPr>
        <w:jc w:val="both"/>
        <w:rPr>
          <w:sz w:val="22"/>
          <w:szCs w:val="22"/>
        </w:rPr>
      </w:pPr>
    </w:p>
    <w:p w14:paraId="41CC4AFE" w14:textId="77777777" w:rsidR="00133822" w:rsidRPr="00133822" w:rsidRDefault="00133822" w:rsidP="00133822">
      <w:pPr>
        <w:pStyle w:val="Odsekzoznamu"/>
        <w:numPr>
          <w:ilvl w:val="1"/>
          <w:numId w:val="1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ealizácii odborných poradenských služieb podľa Článku I. bod 1.1 tejto zmluvy je poskytovateľ povinný riadiť sa príslušnými právnymi predpismi SR a EÚ a je povinný spolupracovať so zástupcami objednávateľa a poskytnúť im náležitú súčinnosť.</w:t>
      </w:r>
    </w:p>
    <w:p w14:paraId="5565C7EA" w14:textId="77777777" w:rsidR="00133822" w:rsidRPr="00133822" w:rsidRDefault="00133822" w:rsidP="00133822">
      <w:pPr>
        <w:pStyle w:val="Odsekzoznamu"/>
        <w:numPr>
          <w:ilvl w:val="1"/>
          <w:numId w:val="19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oskytovateľ je povinný upozorniť objednávateľa na skutočnosť, ak by boli jeho pokyny v rozpore s právnymi predpismi SR a EÚ a to písomne.</w:t>
      </w:r>
    </w:p>
    <w:p w14:paraId="3CB34D73" w14:textId="77777777" w:rsidR="00133822" w:rsidRPr="00133822" w:rsidRDefault="00133822" w:rsidP="00133822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 sa zaväzuje odovzdať poskytovateľovi všetky podklady a informácie potrebné k splneniu predmetu tejto zmluvy a zaväzuje sa poskytnúť náležitú súčinnosť podľa požiadaviek poskytovateľa. Povinnosť odovzdať doklady a podklady je splnená umožnením prístupu poskytovateľa k dokladom a interným materiálom objednávateľa. Objednávateľ sa zaväzuje poskytnúť ostatné informácie potrebné k realizácii tejto zmluvy poskytovateľovi pokiaľ možno bezodkladne a to osobne prípadne písomne, alebo elektronicky. </w:t>
      </w:r>
    </w:p>
    <w:p w14:paraId="45AF0EC4" w14:textId="77777777" w:rsidR="00133822" w:rsidRPr="00133822" w:rsidRDefault="00133822" w:rsidP="00133822">
      <w:pPr>
        <w:numPr>
          <w:ilvl w:val="1"/>
          <w:numId w:val="19"/>
        </w:num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Poskytovateľ sa zaväzuje vykonať predmet zmluvy zodpovedne, riadne a poctivo, s vynaložením odbornej starostlivosti, v záujme a podľa pokynov objednávateľa, inak mu zodpovedá za škodu.</w:t>
      </w:r>
    </w:p>
    <w:p w14:paraId="67D654CF" w14:textId="77777777" w:rsidR="00133822" w:rsidRPr="00133822" w:rsidRDefault="00133822" w:rsidP="00133822">
      <w:pPr>
        <w:pStyle w:val="Odsekzoznamu"/>
        <w:rPr>
          <w:rFonts w:ascii="Times New Roman" w:hAnsi="Times New Roman"/>
        </w:rPr>
      </w:pPr>
    </w:p>
    <w:p w14:paraId="248080B6" w14:textId="77777777" w:rsidR="00133822" w:rsidRPr="00133822" w:rsidRDefault="00133822" w:rsidP="00133822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lastRenderedPageBreak/>
        <w:t>Článok V.</w:t>
      </w:r>
    </w:p>
    <w:p w14:paraId="70D69517" w14:textId="77777777" w:rsidR="00133822" w:rsidRPr="00133822" w:rsidRDefault="00133822" w:rsidP="00133822">
      <w:pPr>
        <w:jc w:val="center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lčanlivosť</w:t>
      </w:r>
    </w:p>
    <w:p w14:paraId="73227E6D" w14:textId="77777777" w:rsidR="00133822" w:rsidRPr="00133822" w:rsidRDefault="00133822" w:rsidP="00133822">
      <w:pPr>
        <w:jc w:val="both"/>
        <w:rPr>
          <w:sz w:val="22"/>
          <w:szCs w:val="22"/>
        </w:rPr>
      </w:pPr>
    </w:p>
    <w:p w14:paraId="0D590B2B" w14:textId="77777777" w:rsidR="00133822" w:rsidRPr="00133822" w:rsidRDefault="00133822" w:rsidP="00133822">
      <w:pPr>
        <w:ind w:left="426" w:hanging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 xml:space="preserve">5.1 </w:t>
      </w:r>
      <w:r w:rsidRPr="00133822">
        <w:rPr>
          <w:sz w:val="22"/>
          <w:szCs w:val="22"/>
        </w:rPr>
        <w:tab/>
        <w:t>Poskytovateľ sa zaväzuje zachovávať mlčanlivosť o výrobných, technických, organizačných a iných skutočnostiach, s ktorými sa v súvislosti s plnením tejto zmluvy oboznámi po dobu trvania tejto zmluvy, a ktoré majú zostať utajené, resp. sa viažu len pre interné potreby objednávateľa. Rovnako sa poskytovateľ zaväzuje zachovávať po skončení tejto zmluvy mlčanlivosť o akýchkoľvek informáciách, postupoch príp. iných skutočnostiach súvisiacich s objednávateľom o ktorých sa dozvedel pri plnení predmetu zmluvy, pričom je povinný dbať na to, aby sa žiadne takto získané informácie či už v písomnej príp. elektronickej forme nedostali do dispozície neoprávneným a nepovolaný osobám.</w:t>
      </w:r>
    </w:p>
    <w:p w14:paraId="2C0E35EE" w14:textId="77777777" w:rsidR="00133822" w:rsidRPr="00133822" w:rsidRDefault="00133822" w:rsidP="00133822">
      <w:pPr>
        <w:tabs>
          <w:tab w:val="num" w:pos="709"/>
        </w:tabs>
        <w:ind w:left="284" w:hanging="284"/>
        <w:jc w:val="both"/>
        <w:rPr>
          <w:sz w:val="22"/>
          <w:szCs w:val="22"/>
        </w:rPr>
      </w:pPr>
    </w:p>
    <w:p w14:paraId="3837C5FA" w14:textId="77777777" w:rsidR="00133822" w:rsidRPr="00133822" w:rsidRDefault="00133822" w:rsidP="00133822">
      <w:pPr>
        <w:jc w:val="center"/>
        <w:rPr>
          <w:b/>
          <w:sz w:val="22"/>
          <w:szCs w:val="22"/>
        </w:rPr>
      </w:pPr>
      <w:r w:rsidRPr="00133822">
        <w:rPr>
          <w:b/>
          <w:sz w:val="22"/>
          <w:szCs w:val="22"/>
        </w:rPr>
        <w:t>Článok VI.</w:t>
      </w:r>
    </w:p>
    <w:p w14:paraId="4EB2CB7B" w14:textId="77777777" w:rsidR="00133822" w:rsidRPr="00133822" w:rsidRDefault="00133822" w:rsidP="00133822">
      <w:pPr>
        <w:pStyle w:val="Nadpis1"/>
        <w:rPr>
          <w:rFonts w:ascii="Times New Roman" w:hAnsi="Times New Roman" w:cs="Times New Roman"/>
          <w:sz w:val="22"/>
        </w:rPr>
      </w:pPr>
      <w:r w:rsidRPr="00133822">
        <w:rPr>
          <w:rFonts w:ascii="Times New Roman" w:hAnsi="Times New Roman" w:cs="Times New Roman"/>
          <w:sz w:val="22"/>
        </w:rPr>
        <w:t>Záverečné ustanovenia</w:t>
      </w:r>
    </w:p>
    <w:p w14:paraId="3C350859" w14:textId="77777777" w:rsidR="00133822" w:rsidRPr="00133822" w:rsidRDefault="00133822" w:rsidP="00133822">
      <w:pPr>
        <w:jc w:val="both"/>
        <w:rPr>
          <w:sz w:val="22"/>
          <w:szCs w:val="22"/>
        </w:rPr>
      </w:pPr>
    </w:p>
    <w:p w14:paraId="598E0FED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Túto zmluvu možno meniť a dopĺňať len očíslovanými písomnými dodatkami podpísanými oprávnenými zástupcami obidvoch zmluvných strán. </w:t>
      </w:r>
    </w:p>
    <w:p w14:paraId="3A05EFE2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Pri riešení otázok neupravených touto zmluvou sa zmluvné strany budú riadiť príslušnými ustanoveniami zákona č. 513/1991 Zb. Obchodný zákonník v znení neskorších predpisov a ustanoveniami ostatných všeobecne záväzných právnych predpisov platných na území Slovenskej republiky, pričom sa zároveň zaväzujú dodržiavať všetky povinnosti vyplývajúce zo všeobecne záväzných právnych predpisov platných na území Slovenskej republiky.</w:t>
      </w:r>
    </w:p>
    <w:p w14:paraId="10D08373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Každá zo zmluvných strán sa týmto výslovne zaväzuje, že neprevedie nijaké práva a povinnosti (záväzky) vyplývajúce zo tejto zmluvy, resp. jej časti na iný subjekt bez predchádzajúceho písomného súhlasu druhej zmluvnej strany. V prípade porušenia tejto povinnosti jednou zo zmluvných strán bude zmluva o prevode (postúpení) zmluvných záväzkov neplatná a zároveň druhá zmluvná strana bude oprávnená od tejto zmluvy odstúpiť, a to s účinnosťou odstúpenia ku dňu, keď bolo písomné oznámenie o odstúpení od tejto zmluvy doručené druhej zmluvnej strane.</w:t>
      </w:r>
    </w:p>
    <w:p w14:paraId="2A4F9E28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Akékoľvek ustanovenie tejto zmluvy, ktoré je neplatné, nezákonné alebo nevynútiteľné podľa platného práva, bude neúčinné len v rozsahu, v akom túto neplatnosť, nezákonnosť alebo nedostatok či stratu vynútiteľnosti postihuje právo, bez akéhokoľvek vplyvu na zostávajúce ustanovenia zmluvy. Zmluvné strany sa zaväzujú nahradiť takéto ustanovenie novým ustanovením, ktoré bude platné a účinné a čo najlepšie zodpovedá jeho pôvodne zamýšľanému účelu.</w:t>
      </w:r>
    </w:p>
    <w:p w14:paraId="4B733408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V prípade, ak bude podľa tejto zmluvy potrebné doručovať inej zmluvnej strane akúkoľvek písomnosť, doručuje sa táto písomnosť na adresu zmluvnej strany uvedenú v záhlaví tejto zmluvy, dokiaľ nie je zmena adresy písomne oznámená zmluvnej strane, ktorá písomnosť             doručuje. V prípade, ak sa písomnosť aj pri dodržaní týchto podmienok vráti nedoručená, zmluvné strany si dohodli, že účinky doručenia nastávajú tretím dňom po vrátení zásielky zmluvnej strane, ktorá zásielku doručuje.</w:t>
      </w:r>
    </w:p>
    <w:p w14:paraId="1D9FE608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je napísaná v dvoch vyhotoveniach, pričom každá zo  zmluvných strán obdrží jedno vyhotovenie.</w:t>
      </w:r>
    </w:p>
    <w:p w14:paraId="1A48938E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>Táto zmluva nadobúda platnosť dňom jej podpisu oprávnenými zástupcami oboch zmluvných strán a účinnosť dňom nasledujúcim po dni jej zverejnenia na webovom sídle objednávateľa v zmysle § 47a zákona č. 40/1964 Zb. Občianskeho zákonníka v platnom znení a § 5a a 5b zákona č. 211/2000 Z. z. o slobodnom prístupe k informáciám a o zmene a doplnení niektorých zákonov (zákon o slobode informácií) v znení neskorších predpisov.</w:t>
      </w:r>
    </w:p>
    <w:p w14:paraId="6D516F79" w14:textId="77777777" w:rsidR="00133822" w:rsidRPr="00133822" w:rsidRDefault="00133822" w:rsidP="00133822">
      <w:pPr>
        <w:pStyle w:val="Odsekzoznamu"/>
        <w:numPr>
          <w:ilvl w:val="1"/>
          <w:numId w:val="21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</w:rPr>
      </w:pPr>
      <w:r w:rsidRPr="00133822">
        <w:rPr>
          <w:rFonts w:ascii="Times New Roman" w:hAnsi="Times New Roman"/>
        </w:rPr>
        <w:t xml:space="preserve">Zmluvné strany prehlasujú, že túto zmluvu uzavreli slobodne a vážne, neuzavreli ju v tiesni ani za nápadne nevýhodných podmienok, pozorne si ju prečítali, porozumeli jej a nemajú proti jej forme a obsahu žiadne námietky, čo potvrdzujú vlastnoručnými podpismi. </w:t>
      </w:r>
    </w:p>
    <w:p w14:paraId="554C65F0" w14:textId="41A53A47" w:rsidR="00133822" w:rsidRDefault="00133822" w:rsidP="00133822">
      <w:pPr>
        <w:rPr>
          <w:sz w:val="22"/>
          <w:szCs w:val="22"/>
        </w:rPr>
      </w:pPr>
    </w:p>
    <w:p w14:paraId="7AB98B95" w14:textId="77777777" w:rsidR="00133822" w:rsidRPr="00133822" w:rsidRDefault="00133822" w:rsidP="00133822">
      <w:pPr>
        <w:rPr>
          <w:sz w:val="22"/>
          <w:szCs w:val="22"/>
        </w:rPr>
      </w:pPr>
    </w:p>
    <w:p w14:paraId="6EEF9A13" w14:textId="77777777" w:rsidR="00133822" w:rsidRPr="00133822" w:rsidRDefault="00133822" w:rsidP="00133822">
      <w:pPr>
        <w:rPr>
          <w:sz w:val="22"/>
          <w:szCs w:val="22"/>
        </w:rPr>
      </w:pPr>
      <w:r w:rsidRPr="00133822">
        <w:rPr>
          <w:sz w:val="22"/>
          <w:szCs w:val="22"/>
        </w:rPr>
        <w:t xml:space="preserve">Objednávateľ: 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Poskytovateľ:</w:t>
      </w:r>
    </w:p>
    <w:p w14:paraId="78F6CEB3" w14:textId="3B2CD282" w:rsidR="00133822" w:rsidRDefault="00133822" w:rsidP="00133822">
      <w:pPr>
        <w:ind w:firstLine="426"/>
        <w:jc w:val="both"/>
        <w:rPr>
          <w:i/>
          <w:sz w:val="22"/>
          <w:szCs w:val="22"/>
        </w:rPr>
      </w:pPr>
    </w:p>
    <w:p w14:paraId="419496F9" w14:textId="77777777" w:rsidR="00133822" w:rsidRPr="00133822" w:rsidRDefault="00133822" w:rsidP="00133822">
      <w:pPr>
        <w:ind w:firstLine="426"/>
        <w:jc w:val="both"/>
        <w:rPr>
          <w:i/>
          <w:sz w:val="22"/>
          <w:szCs w:val="22"/>
        </w:rPr>
      </w:pPr>
    </w:p>
    <w:p w14:paraId="2F649659" w14:textId="77777777" w:rsidR="00133822" w:rsidRPr="00133822" w:rsidRDefault="00133822" w:rsidP="00133822">
      <w:pPr>
        <w:ind w:firstLine="426"/>
        <w:jc w:val="both"/>
        <w:rPr>
          <w:i/>
          <w:sz w:val="22"/>
          <w:szCs w:val="22"/>
        </w:rPr>
      </w:pPr>
      <w:r w:rsidRPr="00133822">
        <w:rPr>
          <w:i/>
          <w:sz w:val="22"/>
          <w:szCs w:val="22"/>
        </w:rPr>
        <w:t xml:space="preserve">V Trnave, dňa: .......................  </w:t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</w:r>
      <w:r w:rsidRPr="00133822">
        <w:rPr>
          <w:i/>
          <w:sz w:val="22"/>
          <w:szCs w:val="22"/>
        </w:rPr>
        <w:tab/>
        <w:t>V .............................., dňa:...................</w:t>
      </w:r>
    </w:p>
    <w:p w14:paraId="40E8AEC5" w14:textId="77777777" w:rsidR="00133822" w:rsidRPr="00133822" w:rsidRDefault="00133822" w:rsidP="00133822">
      <w:pPr>
        <w:ind w:left="1416" w:firstLine="708"/>
        <w:jc w:val="both"/>
        <w:rPr>
          <w:i/>
          <w:sz w:val="22"/>
          <w:szCs w:val="22"/>
        </w:rPr>
      </w:pPr>
    </w:p>
    <w:p w14:paraId="39859E9F" w14:textId="77777777" w:rsidR="00133822" w:rsidRPr="00133822" w:rsidRDefault="00133822" w:rsidP="00133822">
      <w:pPr>
        <w:ind w:left="1416" w:firstLine="708"/>
        <w:jc w:val="both"/>
        <w:rPr>
          <w:i/>
          <w:sz w:val="22"/>
          <w:szCs w:val="22"/>
        </w:rPr>
      </w:pPr>
    </w:p>
    <w:p w14:paraId="5623188C" w14:textId="77777777" w:rsidR="00133822" w:rsidRPr="00133822" w:rsidRDefault="00133822" w:rsidP="00133822">
      <w:pPr>
        <w:rPr>
          <w:sz w:val="22"/>
          <w:szCs w:val="22"/>
        </w:rPr>
      </w:pPr>
    </w:p>
    <w:p w14:paraId="1B718416" w14:textId="77777777" w:rsidR="00133822" w:rsidRPr="00133822" w:rsidRDefault="00133822" w:rsidP="00133822">
      <w:pPr>
        <w:rPr>
          <w:sz w:val="22"/>
          <w:szCs w:val="22"/>
        </w:rPr>
      </w:pPr>
    </w:p>
    <w:p w14:paraId="6CE4EF92" w14:textId="77777777" w:rsidR="00133822" w:rsidRPr="00133822" w:rsidRDefault="00133822" w:rsidP="00133822">
      <w:pPr>
        <w:rPr>
          <w:sz w:val="22"/>
          <w:szCs w:val="22"/>
        </w:rPr>
      </w:pPr>
    </w:p>
    <w:p w14:paraId="25C79AFE" w14:textId="77777777" w:rsidR="00133822" w:rsidRPr="00133822" w:rsidRDefault="00133822" w:rsidP="00133822">
      <w:pPr>
        <w:rPr>
          <w:sz w:val="22"/>
          <w:szCs w:val="22"/>
        </w:rPr>
      </w:pPr>
    </w:p>
    <w:p w14:paraId="7591CBED" w14:textId="77777777" w:rsidR="00133822" w:rsidRPr="00133822" w:rsidRDefault="00133822" w:rsidP="00133822">
      <w:pPr>
        <w:rPr>
          <w:sz w:val="22"/>
          <w:szCs w:val="22"/>
        </w:rPr>
      </w:pPr>
    </w:p>
    <w:p w14:paraId="75493223" w14:textId="77777777" w:rsidR="00133822" w:rsidRPr="00133822" w:rsidRDefault="00133822" w:rsidP="00133822">
      <w:pPr>
        <w:ind w:firstLine="426"/>
        <w:jc w:val="both"/>
        <w:rPr>
          <w:sz w:val="22"/>
          <w:szCs w:val="22"/>
        </w:rPr>
      </w:pPr>
      <w:r w:rsidRPr="00133822">
        <w:rPr>
          <w:sz w:val="22"/>
          <w:szCs w:val="22"/>
        </w:rPr>
        <w:t>............................................................</w:t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</w:r>
      <w:r w:rsidRPr="00133822">
        <w:rPr>
          <w:sz w:val="22"/>
          <w:szCs w:val="22"/>
        </w:rPr>
        <w:tab/>
        <w:t>.............................................................</w:t>
      </w:r>
    </w:p>
    <w:p w14:paraId="1415706A" w14:textId="77777777" w:rsidR="00133822" w:rsidRPr="00133822" w:rsidRDefault="00133822" w:rsidP="00133822">
      <w:pPr>
        <w:ind w:firstLine="993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>Mgr. Viktor Maroši</w:t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</w:r>
      <w:r w:rsidRPr="00133822">
        <w:rPr>
          <w:b/>
          <w:bCs/>
          <w:sz w:val="22"/>
          <w:szCs w:val="22"/>
        </w:rPr>
        <w:tab/>
        <w:t>poskytovateľ</w:t>
      </w:r>
    </w:p>
    <w:p w14:paraId="15864430" w14:textId="3D2AC91C" w:rsidR="00133822" w:rsidRPr="00133822" w:rsidRDefault="00133822" w:rsidP="00133822">
      <w:pPr>
        <w:ind w:firstLine="567"/>
        <w:jc w:val="both"/>
        <w:rPr>
          <w:b/>
          <w:bCs/>
          <w:sz w:val="22"/>
          <w:szCs w:val="22"/>
        </w:rPr>
      </w:pPr>
      <w:r w:rsidRPr="00133822">
        <w:rPr>
          <w:b/>
          <w:bCs/>
          <w:sz w:val="22"/>
          <w:szCs w:val="22"/>
        </w:rPr>
        <w:t xml:space="preserve">         riaditeľ KIRA </w:t>
      </w:r>
      <w:proofErr w:type="spellStart"/>
      <w:r w:rsidRPr="00133822">
        <w:rPr>
          <w:b/>
          <w:bCs/>
          <w:sz w:val="22"/>
          <w:szCs w:val="22"/>
        </w:rPr>
        <w:t>n.o</w:t>
      </w:r>
      <w:proofErr w:type="spellEnd"/>
      <w:r w:rsidRPr="00133822">
        <w:rPr>
          <w:b/>
          <w:bCs/>
          <w:sz w:val="22"/>
          <w:szCs w:val="22"/>
        </w:rPr>
        <w:t>.</w:t>
      </w:r>
    </w:p>
    <w:p w14:paraId="649BD39E" w14:textId="77777777" w:rsidR="00133822" w:rsidRPr="00133822" w:rsidRDefault="00133822" w:rsidP="0032254D">
      <w:pPr>
        <w:spacing w:after="200" w:line="276" w:lineRule="auto"/>
        <w:rPr>
          <w:rFonts w:eastAsia="Franklin Gothic Book"/>
          <w:b/>
          <w:sz w:val="22"/>
          <w:szCs w:val="22"/>
        </w:rPr>
      </w:pPr>
    </w:p>
    <w:sectPr w:rsidR="00133822" w:rsidRPr="00133822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1595D" w14:textId="77777777" w:rsidR="003F4319" w:rsidRDefault="003F4319" w:rsidP="00C57B7C">
      <w:r>
        <w:separator/>
      </w:r>
    </w:p>
  </w:endnote>
  <w:endnote w:type="continuationSeparator" w:id="0">
    <w:p w14:paraId="2AE2BF23" w14:textId="77777777" w:rsidR="003F4319" w:rsidRDefault="003F4319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CB25E3" w14:textId="77777777" w:rsidR="003F4319" w:rsidRDefault="003F4319" w:rsidP="00C57B7C">
      <w:r>
        <w:separator/>
      </w:r>
    </w:p>
  </w:footnote>
  <w:footnote w:type="continuationSeparator" w:id="0">
    <w:p w14:paraId="51D88A04" w14:textId="77777777" w:rsidR="003F4319" w:rsidRDefault="003F4319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46EC1"/>
    <w:multiLevelType w:val="hybridMultilevel"/>
    <w:tmpl w:val="5512F1E8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364169A"/>
    <w:multiLevelType w:val="hybridMultilevel"/>
    <w:tmpl w:val="99026A12"/>
    <w:lvl w:ilvl="0" w:tplc="CE506E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6CB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06DF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3217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E46C1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1A82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CDE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01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AA1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52F6C43"/>
    <w:multiLevelType w:val="multilevel"/>
    <w:tmpl w:val="2096611A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165B4423"/>
    <w:multiLevelType w:val="hybridMultilevel"/>
    <w:tmpl w:val="973A1D8C"/>
    <w:lvl w:ilvl="0" w:tplc="DBD075C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381A9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2EAC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8E8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C6EA7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252A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82870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6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B403D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8077235"/>
    <w:multiLevelType w:val="multilevel"/>
    <w:tmpl w:val="499EC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6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" w:hanging="1440"/>
      </w:pPr>
      <w:rPr>
        <w:rFonts w:hint="default"/>
      </w:rPr>
    </w:lvl>
  </w:abstractNum>
  <w:abstractNum w:abstractNumId="10" w15:restartNumberingAfterBreak="0">
    <w:nsid w:val="1A6C4C7D"/>
    <w:multiLevelType w:val="hybridMultilevel"/>
    <w:tmpl w:val="34AC0B8A"/>
    <w:lvl w:ilvl="0" w:tplc="2B2814AA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FEC23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DCBE0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038F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CCBA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169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CE3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C09C0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B455A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A921BD3"/>
    <w:multiLevelType w:val="hybridMultilevel"/>
    <w:tmpl w:val="97CA9C86"/>
    <w:lvl w:ilvl="0" w:tplc="041B0001">
      <w:start w:val="1"/>
      <w:numFmt w:val="bullet"/>
      <w:lvlText w:val=""/>
      <w:lvlJc w:val="left"/>
      <w:pPr>
        <w:ind w:left="711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892FA">
      <w:start w:val="1"/>
      <w:numFmt w:val="bullet"/>
      <w:lvlText w:val="o"/>
      <w:lvlJc w:val="left"/>
      <w:pPr>
        <w:ind w:left="1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64BA6">
      <w:start w:val="1"/>
      <w:numFmt w:val="bullet"/>
      <w:lvlText w:val="▪"/>
      <w:lvlJc w:val="left"/>
      <w:pPr>
        <w:ind w:left="2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A89522">
      <w:start w:val="1"/>
      <w:numFmt w:val="bullet"/>
      <w:lvlText w:val="•"/>
      <w:lvlJc w:val="left"/>
      <w:pPr>
        <w:ind w:left="2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02E10E">
      <w:start w:val="1"/>
      <w:numFmt w:val="bullet"/>
      <w:lvlText w:val="o"/>
      <w:lvlJc w:val="left"/>
      <w:pPr>
        <w:ind w:left="3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0830B6">
      <w:start w:val="1"/>
      <w:numFmt w:val="bullet"/>
      <w:lvlText w:val="▪"/>
      <w:lvlJc w:val="left"/>
      <w:pPr>
        <w:ind w:left="4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6F65E">
      <w:start w:val="1"/>
      <w:numFmt w:val="bullet"/>
      <w:lvlText w:val="•"/>
      <w:lvlJc w:val="left"/>
      <w:pPr>
        <w:ind w:left="4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08F856">
      <w:start w:val="1"/>
      <w:numFmt w:val="bullet"/>
      <w:lvlText w:val="o"/>
      <w:lvlJc w:val="left"/>
      <w:pPr>
        <w:ind w:left="5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B4E944">
      <w:start w:val="1"/>
      <w:numFmt w:val="bullet"/>
      <w:lvlText w:val="▪"/>
      <w:lvlJc w:val="left"/>
      <w:pPr>
        <w:ind w:left="6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1B863E2"/>
    <w:multiLevelType w:val="hybridMultilevel"/>
    <w:tmpl w:val="3F46DC4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5F225D9"/>
    <w:multiLevelType w:val="hybridMultilevel"/>
    <w:tmpl w:val="41CEF6A0"/>
    <w:lvl w:ilvl="0" w:tplc="FE6C02A6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ACC11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0EB5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47D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EC2E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8C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CE0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B69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74BA4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BE85209"/>
    <w:multiLevelType w:val="multilevel"/>
    <w:tmpl w:val="F416AE6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04C41C9"/>
    <w:multiLevelType w:val="hybridMultilevel"/>
    <w:tmpl w:val="E0188226"/>
    <w:lvl w:ilvl="0" w:tplc="9594FB62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8E466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D22F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EEE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34A2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F27A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CC061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0C23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B224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5D5B3379"/>
    <w:multiLevelType w:val="hybridMultilevel"/>
    <w:tmpl w:val="962ECF76"/>
    <w:lvl w:ilvl="0" w:tplc="7A323B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94A6B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B439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0A97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A047C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3A97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F60A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CAD91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878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06D6E05"/>
    <w:multiLevelType w:val="hybridMultilevel"/>
    <w:tmpl w:val="590A2A18"/>
    <w:lvl w:ilvl="0" w:tplc="52C4AACC">
      <w:start w:val="1"/>
      <w:numFmt w:val="decimal"/>
      <w:lvlText w:val="%1."/>
      <w:lvlJc w:val="left"/>
      <w:pPr>
        <w:ind w:left="427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451D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52F5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EA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090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2A99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072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AE145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CC7D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36C6A56"/>
    <w:multiLevelType w:val="hybridMultilevel"/>
    <w:tmpl w:val="97CCDE66"/>
    <w:lvl w:ilvl="0" w:tplc="224AD308">
      <w:start w:val="1"/>
      <w:numFmt w:val="lowerLetter"/>
      <w:lvlText w:val="(%1)"/>
      <w:lvlJc w:val="left"/>
      <w:pPr>
        <w:ind w:left="77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94" w:hanging="360"/>
      </w:pPr>
    </w:lvl>
    <w:lvl w:ilvl="2" w:tplc="041B001B" w:tentative="1">
      <w:start w:val="1"/>
      <w:numFmt w:val="lowerRoman"/>
      <w:lvlText w:val="%3."/>
      <w:lvlJc w:val="right"/>
      <w:pPr>
        <w:ind w:left="2214" w:hanging="180"/>
      </w:pPr>
    </w:lvl>
    <w:lvl w:ilvl="3" w:tplc="041B000F" w:tentative="1">
      <w:start w:val="1"/>
      <w:numFmt w:val="decimal"/>
      <w:lvlText w:val="%4."/>
      <w:lvlJc w:val="left"/>
      <w:pPr>
        <w:ind w:left="2934" w:hanging="360"/>
      </w:pPr>
    </w:lvl>
    <w:lvl w:ilvl="4" w:tplc="041B0019" w:tentative="1">
      <w:start w:val="1"/>
      <w:numFmt w:val="lowerLetter"/>
      <w:lvlText w:val="%5."/>
      <w:lvlJc w:val="left"/>
      <w:pPr>
        <w:ind w:left="3654" w:hanging="360"/>
      </w:pPr>
    </w:lvl>
    <w:lvl w:ilvl="5" w:tplc="041B001B" w:tentative="1">
      <w:start w:val="1"/>
      <w:numFmt w:val="lowerRoman"/>
      <w:lvlText w:val="%6."/>
      <w:lvlJc w:val="right"/>
      <w:pPr>
        <w:ind w:left="4374" w:hanging="180"/>
      </w:pPr>
    </w:lvl>
    <w:lvl w:ilvl="6" w:tplc="041B000F" w:tentative="1">
      <w:start w:val="1"/>
      <w:numFmt w:val="decimal"/>
      <w:lvlText w:val="%7."/>
      <w:lvlJc w:val="left"/>
      <w:pPr>
        <w:ind w:left="5094" w:hanging="360"/>
      </w:pPr>
    </w:lvl>
    <w:lvl w:ilvl="7" w:tplc="041B0019" w:tentative="1">
      <w:start w:val="1"/>
      <w:numFmt w:val="lowerLetter"/>
      <w:lvlText w:val="%8."/>
      <w:lvlJc w:val="left"/>
      <w:pPr>
        <w:ind w:left="5814" w:hanging="360"/>
      </w:pPr>
    </w:lvl>
    <w:lvl w:ilvl="8" w:tplc="041B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0" w15:restartNumberingAfterBreak="0">
    <w:nsid w:val="727240F5"/>
    <w:multiLevelType w:val="hybridMultilevel"/>
    <w:tmpl w:val="5D74AD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73389"/>
    <w:multiLevelType w:val="hybridMultilevel"/>
    <w:tmpl w:val="602CF712"/>
    <w:lvl w:ilvl="0" w:tplc="2BEEC66C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21162">
      <w:start w:val="1"/>
      <w:numFmt w:val="bullet"/>
      <w:lvlText w:val="-"/>
      <w:lvlJc w:val="left"/>
      <w:pPr>
        <w:ind w:left="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06016">
      <w:start w:val="1"/>
      <w:numFmt w:val="bullet"/>
      <w:lvlText w:val="▪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D07CE0">
      <w:start w:val="1"/>
      <w:numFmt w:val="bullet"/>
      <w:lvlText w:val="•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B20518">
      <w:start w:val="1"/>
      <w:numFmt w:val="bullet"/>
      <w:lvlText w:val="o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48DF80">
      <w:start w:val="1"/>
      <w:numFmt w:val="bullet"/>
      <w:lvlText w:val="▪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AE6B62">
      <w:start w:val="1"/>
      <w:numFmt w:val="bullet"/>
      <w:lvlText w:val="•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C4931E">
      <w:start w:val="1"/>
      <w:numFmt w:val="bullet"/>
      <w:lvlText w:val="o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54D83A">
      <w:start w:val="1"/>
      <w:numFmt w:val="bullet"/>
      <w:lvlText w:val="▪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5924568"/>
    <w:multiLevelType w:val="multilevel"/>
    <w:tmpl w:val="3ED86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7D611BA"/>
    <w:multiLevelType w:val="multilevel"/>
    <w:tmpl w:val="92C2BEB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14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" w:hanging="5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5"/>
  </w:num>
  <w:num w:numId="5">
    <w:abstractNumId w:val="1"/>
  </w:num>
  <w:num w:numId="6">
    <w:abstractNumId w:val="11"/>
  </w:num>
  <w:num w:numId="7">
    <w:abstractNumId w:val="18"/>
  </w:num>
  <w:num w:numId="8">
    <w:abstractNumId w:val="10"/>
  </w:num>
  <w:num w:numId="9">
    <w:abstractNumId w:val="8"/>
  </w:num>
  <w:num w:numId="10">
    <w:abstractNumId w:val="17"/>
  </w:num>
  <w:num w:numId="11">
    <w:abstractNumId w:val="13"/>
  </w:num>
  <w:num w:numId="12">
    <w:abstractNumId w:val="6"/>
  </w:num>
  <w:num w:numId="13">
    <w:abstractNumId w:val="21"/>
  </w:num>
  <w:num w:numId="14">
    <w:abstractNumId w:val="15"/>
  </w:num>
  <w:num w:numId="15">
    <w:abstractNumId w:val="22"/>
  </w:num>
  <w:num w:numId="16">
    <w:abstractNumId w:val="4"/>
  </w:num>
  <w:num w:numId="17">
    <w:abstractNumId w:val="12"/>
  </w:num>
  <w:num w:numId="18">
    <w:abstractNumId w:val="2"/>
  </w:num>
  <w:num w:numId="19">
    <w:abstractNumId w:val="14"/>
  </w:num>
  <w:num w:numId="20">
    <w:abstractNumId w:val="9"/>
  </w:num>
  <w:num w:numId="21">
    <w:abstractNumId w:val="7"/>
  </w:num>
  <w:num w:numId="22">
    <w:abstractNumId w:val="23"/>
  </w:num>
  <w:num w:numId="23">
    <w:abstractNumId w:val="19"/>
  </w:num>
  <w:num w:numId="24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3D71"/>
    <w:rsid w:val="00055983"/>
    <w:rsid w:val="00063832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C651F"/>
    <w:rsid w:val="000D61F1"/>
    <w:rsid w:val="000D706F"/>
    <w:rsid w:val="000E1B91"/>
    <w:rsid w:val="000E55BF"/>
    <w:rsid w:val="000F42D8"/>
    <w:rsid w:val="00100935"/>
    <w:rsid w:val="00102C82"/>
    <w:rsid w:val="0011285E"/>
    <w:rsid w:val="0011432A"/>
    <w:rsid w:val="00120588"/>
    <w:rsid w:val="001308E0"/>
    <w:rsid w:val="00133822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711"/>
    <w:rsid w:val="00173C06"/>
    <w:rsid w:val="00173F88"/>
    <w:rsid w:val="00174A6A"/>
    <w:rsid w:val="001873A3"/>
    <w:rsid w:val="00190529"/>
    <w:rsid w:val="0019159D"/>
    <w:rsid w:val="0019205D"/>
    <w:rsid w:val="00193009"/>
    <w:rsid w:val="001B491C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4567E"/>
    <w:rsid w:val="00256F96"/>
    <w:rsid w:val="00262B58"/>
    <w:rsid w:val="00272406"/>
    <w:rsid w:val="00276CCC"/>
    <w:rsid w:val="00276EC7"/>
    <w:rsid w:val="00277B36"/>
    <w:rsid w:val="00280965"/>
    <w:rsid w:val="00283C58"/>
    <w:rsid w:val="00291AB0"/>
    <w:rsid w:val="0029406E"/>
    <w:rsid w:val="00294C8A"/>
    <w:rsid w:val="00297342"/>
    <w:rsid w:val="002A4094"/>
    <w:rsid w:val="002A5C86"/>
    <w:rsid w:val="002B20E0"/>
    <w:rsid w:val="002C1A04"/>
    <w:rsid w:val="002D0C56"/>
    <w:rsid w:val="002D4C4D"/>
    <w:rsid w:val="002E336C"/>
    <w:rsid w:val="002F6D2C"/>
    <w:rsid w:val="00300B86"/>
    <w:rsid w:val="003167B1"/>
    <w:rsid w:val="0032254D"/>
    <w:rsid w:val="00324B7A"/>
    <w:rsid w:val="0033100A"/>
    <w:rsid w:val="0034280C"/>
    <w:rsid w:val="00356CF1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3F4319"/>
    <w:rsid w:val="0040772E"/>
    <w:rsid w:val="004208E6"/>
    <w:rsid w:val="00420B11"/>
    <w:rsid w:val="0043088E"/>
    <w:rsid w:val="004368F0"/>
    <w:rsid w:val="0044483F"/>
    <w:rsid w:val="00446EA1"/>
    <w:rsid w:val="00451E88"/>
    <w:rsid w:val="0045417B"/>
    <w:rsid w:val="004550C2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8A0"/>
    <w:rsid w:val="0051671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85B8D"/>
    <w:rsid w:val="005A6B01"/>
    <w:rsid w:val="005B4386"/>
    <w:rsid w:val="005C616D"/>
    <w:rsid w:val="005D65F8"/>
    <w:rsid w:val="005D6A62"/>
    <w:rsid w:val="005E2A9B"/>
    <w:rsid w:val="005E2DF1"/>
    <w:rsid w:val="005E5D48"/>
    <w:rsid w:val="006007C6"/>
    <w:rsid w:val="00603226"/>
    <w:rsid w:val="00611CA0"/>
    <w:rsid w:val="00616BBE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41E8"/>
    <w:rsid w:val="00665349"/>
    <w:rsid w:val="006719D2"/>
    <w:rsid w:val="0068008C"/>
    <w:rsid w:val="006A0392"/>
    <w:rsid w:val="006A13E5"/>
    <w:rsid w:val="006A2AB7"/>
    <w:rsid w:val="006B73B5"/>
    <w:rsid w:val="006B75DA"/>
    <w:rsid w:val="006C4C74"/>
    <w:rsid w:val="006C5995"/>
    <w:rsid w:val="006D04B9"/>
    <w:rsid w:val="006D0E03"/>
    <w:rsid w:val="006D469D"/>
    <w:rsid w:val="006F01EE"/>
    <w:rsid w:val="006F41FF"/>
    <w:rsid w:val="00701CE9"/>
    <w:rsid w:val="0070344B"/>
    <w:rsid w:val="007066C8"/>
    <w:rsid w:val="007070DF"/>
    <w:rsid w:val="00723969"/>
    <w:rsid w:val="00725DC9"/>
    <w:rsid w:val="00727DA6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86108"/>
    <w:rsid w:val="00787EBE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07E6F"/>
    <w:rsid w:val="00812EB3"/>
    <w:rsid w:val="00817D9A"/>
    <w:rsid w:val="00825FBB"/>
    <w:rsid w:val="00835515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0889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7BB0"/>
    <w:rsid w:val="008F2575"/>
    <w:rsid w:val="008F710A"/>
    <w:rsid w:val="008F7410"/>
    <w:rsid w:val="00901A6B"/>
    <w:rsid w:val="00904A83"/>
    <w:rsid w:val="009056CE"/>
    <w:rsid w:val="009147C2"/>
    <w:rsid w:val="00917A71"/>
    <w:rsid w:val="00921415"/>
    <w:rsid w:val="0092241A"/>
    <w:rsid w:val="00924610"/>
    <w:rsid w:val="00941C83"/>
    <w:rsid w:val="009468DC"/>
    <w:rsid w:val="00946BAE"/>
    <w:rsid w:val="009479C6"/>
    <w:rsid w:val="00973D5A"/>
    <w:rsid w:val="00991DE1"/>
    <w:rsid w:val="0099253A"/>
    <w:rsid w:val="009A1C56"/>
    <w:rsid w:val="009A23F2"/>
    <w:rsid w:val="009B258B"/>
    <w:rsid w:val="009C4FB6"/>
    <w:rsid w:val="009C7249"/>
    <w:rsid w:val="009C7F46"/>
    <w:rsid w:val="009D2D08"/>
    <w:rsid w:val="009E014A"/>
    <w:rsid w:val="009E0925"/>
    <w:rsid w:val="009E28BB"/>
    <w:rsid w:val="009E3974"/>
    <w:rsid w:val="009E421D"/>
    <w:rsid w:val="009F7087"/>
    <w:rsid w:val="00A0094D"/>
    <w:rsid w:val="00A02CF1"/>
    <w:rsid w:val="00A07077"/>
    <w:rsid w:val="00A22470"/>
    <w:rsid w:val="00A6132A"/>
    <w:rsid w:val="00A61DBB"/>
    <w:rsid w:val="00A7081A"/>
    <w:rsid w:val="00A73BC7"/>
    <w:rsid w:val="00A921A1"/>
    <w:rsid w:val="00A93A14"/>
    <w:rsid w:val="00A94402"/>
    <w:rsid w:val="00A95B52"/>
    <w:rsid w:val="00A961B1"/>
    <w:rsid w:val="00AA3028"/>
    <w:rsid w:val="00AA3604"/>
    <w:rsid w:val="00AA4317"/>
    <w:rsid w:val="00AA4C27"/>
    <w:rsid w:val="00AB4C60"/>
    <w:rsid w:val="00AC4681"/>
    <w:rsid w:val="00AC7571"/>
    <w:rsid w:val="00AD02F9"/>
    <w:rsid w:val="00AD5DA6"/>
    <w:rsid w:val="00AD74F5"/>
    <w:rsid w:val="00AD7F15"/>
    <w:rsid w:val="00AE2375"/>
    <w:rsid w:val="00AE30F2"/>
    <w:rsid w:val="00AE509A"/>
    <w:rsid w:val="00AF233D"/>
    <w:rsid w:val="00AF514C"/>
    <w:rsid w:val="00AF7D88"/>
    <w:rsid w:val="00AF7DB5"/>
    <w:rsid w:val="00B10F23"/>
    <w:rsid w:val="00B14743"/>
    <w:rsid w:val="00B16273"/>
    <w:rsid w:val="00B222ED"/>
    <w:rsid w:val="00B231FB"/>
    <w:rsid w:val="00B23EC4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1D95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76E0"/>
    <w:rsid w:val="00C1531D"/>
    <w:rsid w:val="00C3607D"/>
    <w:rsid w:val="00C41C1D"/>
    <w:rsid w:val="00C5477D"/>
    <w:rsid w:val="00C5714F"/>
    <w:rsid w:val="00C57B7C"/>
    <w:rsid w:val="00C617B7"/>
    <w:rsid w:val="00C71396"/>
    <w:rsid w:val="00C75191"/>
    <w:rsid w:val="00C75C74"/>
    <w:rsid w:val="00C836A3"/>
    <w:rsid w:val="00C903EC"/>
    <w:rsid w:val="00C91304"/>
    <w:rsid w:val="00C91905"/>
    <w:rsid w:val="00C9314E"/>
    <w:rsid w:val="00C942C6"/>
    <w:rsid w:val="00C94645"/>
    <w:rsid w:val="00C95B1B"/>
    <w:rsid w:val="00C962C7"/>
    <w:rsid w:val="00C96558"/>
    <w:rsid w:val="00CA603B"/>
    <w:rsid w:val="00CA73C7"/>
    <w:rsid w:val="00CB1B71"/>
    <w:rsid w:val="00CB24AF"/>
    <w:rsid w:val="00CB469F"/>
    <w:rsid w:val="00CC5470"/>
    <w:rsid w:val="00CD146D"/>
    <w:rsid w:val="00CD345C"/>
    <w:rsid w:val="00D00425"/>
    <w:rsid w:val="00D13155"/>
    <w:rsid w:val="00D144D7"/>
    <w:rsid w:val="00D15A73"/>
    <w:rsid w:val="00D15C36"/>
    <w:rsid w:val="00D23007"/>
    <w:rsid w:val="00D243EC"/>
    <w:rsid w:val="00D317CD"/>
    <w:rsid w:val="00D33C0E"/>
    <w:rsid w:val="00D35BEE"/>
    <w:rsid w:val="00D379DC"/>
    <w:rsid w:val="00D534F9"/>
    <w:rsid w:val="00D54461"/>
    <w:rsid w:val="00D63482"/>
    <w:rsid w:val="00D64512"/>
    <w:rsid w:val="00D77D55"/>
    <w:rsid w:val="00D811B4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548"/>
    <w:rsid w:val="00DE5955"/>
    <w:rsid w:val="00DF3574"/>
    <w:rsid w:val="00DF3AEF"/>
    <w:rsid w:val="00DF5884"/>
    <w:rsid w:val="00DF67F9"/>
    <w:rsid w:val="00E068D9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5349"/>
    <w:rsid w:val="00E55554"/>
    <w:rsid w:val="00E57136"/>
    <w:rsid w:val="00E67A51"/>
    <w:rsid w:val="00E776E7"/>
    <w:rsid w:val="00E77F24"/>
    <w:rsid w:val="00E80876"/>
    <w:rsid w:val="00E81F03"/>
    <w:rsid w:val="00E935FA"/>
    <w:rsid w:val="00EA1C6B"/>
    <w:rsid w:val="00EA27D3"/>
    <w:rsid w:val="00EA5C0B"/>
    <w:rsid w:val="00EB19AF"/>
    <w:rsid w:val="00EB28EF"/>
    <w:rsid w:val="00EB36D5"/>
    <w:rsid w:val="00EC3E07"/>
    <w:rsid w:val="00EC72C9"/>
    <w:rsid w:val="00ED5C8F"/>
    <w:rsid w:val="00ED6229"/>
    <w:rsid w:val="00EE1912"/>
    <w:rsid w:val="00EF1372"/>
    <w:rsid w:val="00EF262A"/>
    <w:rsid w:val="00F00842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57A3B"/>
    <w:rsid w:val="00F707A7"/>
    <w:rsid w:val="00F74233"/>
    <w:rsid w:val="00F8505A"/>
    <w:rsid w:val="00F903C9"/>
    <w:rsid w:val="00F9181B"/>
    <w:rsid w:val="00FA12D1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rieenzmienka">
    <w:name w:val="Unresolved Mention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2254D"/>
    <w:pPr>
      <w:widowControl/>
    </w:pPr>
    <w:rPr>
      <w:b/>
      <w:bCs/>
      <w:lang w:val="sk-SK" w:eastAsia="cs-CZ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2254D"/>
    <w:rPr>
      <w:rFonts w:ascii="Times New Roman" w:eastAsia="Times New Roman" w:hAnsi="Times New Roman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C68A5F-AD4E-480D-BCF4-CC449CB39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168</Words>
  <Characters>18061</Characters>
  <Application>Microsoft Office Word</Application>
  <DocSecurity>0</DocSecurity>
  <Lines>150</Lines>
  <Paragraphs>4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3T13:49:00Z</dcterms:created>
  <dcterms:modified xsi:type="dcterms:W3CDTF">2021-03-04T12:47:00Z</dcterms:modified>
</cp:coreProperties>
</file>